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F43C35" w14:textId="53C90B8A" w:rsidR="0079270D" w:rsidRPr="00E950F2" w:rsidRDefault="00F9621E" w:rsidP="00212B4E">
      <w:pPr>
        <w:jc w:val="center"/>
        <w:rPr>
          <w:rFonts w:ascii="Arial" w:hAnsi="Arial" w:cs="Arial"/>
          <w:b/>
          <w:bCs/>
          <w:sz w:val="28"/>
          <w:szCs w:val="28"/>
          <w:lang w:val="en"/>
        </w:rPr>
      </w:pPr>
      <w:r>
        <w:rPr>
          <w:rFonts w:ascii="Arial" w:hAnsi="Arial" w:cs="Arial"/>
          <w:b/>
          <w:bCs/>
          <w:sz w:val="28"/>
          <w:szCs w:val="28"/>
          <w:lang w:val="en"/>
        </w:rPr>
        <w:t>Buckstones</w:t>
      </w:r>
      <w:r w:rsidR="00C84887" w:rsidRPr="00E950F2">
        <w:rPr>
          <w:rFonts w:ascii="Arial" w:hAnsi="Arial" w:cs="Arial"/>
          <w:b/>
          <w:bCs/>
          <w:sz w:val="28"/>
          <w:szCs w:val="28"/>
          <w:lang w:val="en"/>
        </w:rPr>
        <w:t xml:space="preserve"> </w:t>
      </w:r>
      <w:r w:rsidR="00212B4E" w:rsidRPr="00E950F2">
        <w:rPr>
          <w:rFonts w:ascii="Arial" w:hAnsi="Arial" w:cs="Arial"/>
          <w:b/>
          <w:bCs/>
          <w:sz w:val="28"/>
          <w:szCs w:val="28"/>
          <w:lang w:val="en"/>
        </w:rPr>
        <w:t>Primary</w:t>
      </w:r>
      <w:r w:rsidR="0079270D" w:rsidRPr="00E950F2">
        <w:rPr>
          <w:rFonts w:ascii="Arial" w:hAnsi="Arial" w:cs="Arial"/>
          <w:b/>
          <w:bCs/>
          <w:sz w:val="28"/>
          <w:szCs w:val="28"/>
          <w:lang w:val="en"/>
        </w:rPr>
        <w:t xml:space="preserve"> School</w:t>
      </w:r>
    </w:p>
    <w:p w14:paraId="53B69299" w14:textId="77777777" w:rsidR="0079270D" w:rsidRPr="00E950F2" w:rsidRDefault="0079270D" w:rsidP="0079270D">
      <w:pPr>
        <w:jc w:val="center"/>
        <w:rPr>
          <w:rFonts w:ascii="Arial" w:hAnsi="Arial" w:cs="Arial"/>
          <w:b/>
          <w:bCs/>
        </w:rPr>
      </w:pPr>
    </w:p>
    <w:p w14:paraId="1E22CD27" w14:textId="77777777" w:rsidR="0079270D" w:rsidRPr="00E950F2" w:rsidRDefault="0079270D" w:rsidP="00212B4E">
      <w:pPr>
        <w:jc w:val="center"/>
        <w:rPr>
          <w:rFonts w:ascii="Arial" w:hAnsi="Arial" w:cs="Arial"/>
          <w:b/>
          <w:bCs/>
        </w:rPr>
      </w:pPr>
      <w:r w:rsidRPr="00E950F2">
        <w:rPr>
          <w:rFonts w:ascii="Arial" w:hAnsi="Arial" w:cs="Arial"/>
          <w:b/>
          <w:bCs/>
        </w:rPr>
        <w:t>PERSON SPECIFICATION</w:t>
      </w:r>
    </w:p>
    <w:p w14:paraId="38251547" w14:textId="77777777" w:rsidR="0079270D" w:rsidRPr="00A47EC6" w:rsidRDefault="0079270D" w:rsidP="0079270D">
      <w:pPr>
        <w:rPr>
          <w:rFonts w:ascii="Arial" w:hAnsi="Arial" w:cs="Arial"/>
          <w:b/>
          <w:bCs/>
        </w:rPr>
      </w:pPr>
    </w:p>
    <w:p w14:paraId="01AE22E8" w14:textId="77777777" w:rsidR="0079270D" w:rsidRPr="00A47EC6" w:rsidRDefault="0079270D" w:rsidP="0079270D">
      <w:pPr>
        <w:rPr>
          <w:rFonts w:ascii="Arial" w:hAnsi="Arial" w:cs="Arial"/>
          <w:b/>
          <w:bCs/>
        </w:rPr>
      </w:pPr>
    </w:p>
    <w:p w14:paraId="107DD728" w14:textId="77777777" w:rsidR="0079270D" w:rsidRDefault="0079270D" w:rsidP="0079270D">
      <w:pPr>
        <w:rPr>
          <w:rFonts w:ascii="Arial" w:hAnsi="Arial" w:cs="Arial"/>
          <w:b/>
          <w:bCs/>
        </w:rPr>
      </w:pPr>
      <w:r w:rsidRPr="00A47EC6">
        <w:rPr>
          <w:rFonts w:ascii="Arial" w:hAnsi="Arial" w:cs="Arial"/>
          <w:b/>
          <w:bCs/>
        </w:rPr>
        <w:t>Job Title:   Headteacher</w:t>
      </w:r>
    </w:p>
    <w:p w14:paraId="46B3C7D7" w14:textId="77777777" w:rsidR="006F75D2" w:rsidRPr="00A47EC6" w:rsidRDefault="006F75D2" w:rsidP="0079270D">
      <w:pPr>
        <w:rPr>
          <w:rFonts w:ascii="Arial" w:hAnsi="Arial" w:cs="Arial"/>
          <w:b/>
          <w:bCs/>
        </w:rPr>
      </w:pPr>
    </w:p>
    <w:tbl>
      <w:tblPr>
        <w:tblW w:w="10070" w:type="dxa"/>
        <w:tblInd w:w="-4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937"/>
        <w:gridCol w:w="4726"/>
        <w:gridCol w:w="1842"/>
        <w:gridCol w:w="1565"/>
      </w:tblGrid>
      <w:tr w:rsidR="006F75D2" w:rsidRPr="00A47EC6" w14:paraId="5B3D47A9" w14:textId="77777777" w:rsidTr="009E0A07">
        <w:trPr>
          <w:cantSplit/>
          <w:trHeight w:val="758"/>
        </w:trPr>
        <w:tc>
          <w:tcPr>
            <w:tcW w:w="1937" w:type="dxa"/>
          </w:tcPr>
          <w:p w14:paraId="7A065752" w14:textId="77777777" w:rsidR="006F75D2" w:rsidRDefault="006F75D2" w:rsidP="00AB3D38">
            <w:pPr>
              <w:rPr>
                <w:rFonts w:ascii="Arial" w:hAnsi="Arial" w:cs="Arial"/>
                <w:b/>
                <w:bCs/>
              </w:rPr>
            </w:pPr>
          </w:p>
          <w:p w14:paraId="6050EB49" w14:textId="77777777" w:rsidR="006F75D2" w:rsidRPr="00A47EC6" w:rsidRDefault="006F75D2" w:rsidP="00AB3D38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726" w:type="dxa"/>
          </w:tcPr>
          <w:p w14:paraId="1B5F2B29" w14:textId="77777777" w:rsidR="006F75D2" w:rsidRPr="00A47EC6" w:rsidRDefault="006F75D2" w:rsidP="009E0A07">
            <w:pPr>
              <w:ind w:right="-828"/>
              <w:jc w:val="center"/>
              <w:rPr>
                <w:rFonts w:ascii="Arial" w:hAnsi="Arial" w:cs="Arial"/>
                <w:b/>
                <w:bCs/>
              </w:rPr>
            </w:pPr>
          </w:p>
          <w:p w14:paraId="2D077CFE" w14:textId="77777777" w:rsidR="006F75D2" w:rsidRPr="00A47EC6" w:rsidRDefault="006F75D2" w:rsidP="009E0A07">
            <w:pPr>
              <w:jc w:val="center"/>
              <w:rPr>
                <w:rFonts w:ascii="Arial" w:hAnsi="Arial" w:cs="Arial"/>
                <w:b/>
                <w:bCs/>
              </w:rPr>
            </w:pPr>
            <w:r w:rsidRPr="00A47EC6">
              <w:rPr>
                <w:rFonts w:ascii="Arial" w:hAnsi="Arial" w:cs="Arial"/>
                <w:b/>
                <w:bCs/>
              </w:rPr>
              <w:t>Criteria</w:t>
            </w:r>
          </w:p>
        </w:tc>
        <w:tc>
          <w:tcPr>
            <w:tcW w:w="1842" w:type="dxa"/>
          </w:tcPr>
          <w:p w14:paraId="1352DF7D" w14:textId="77777777" w:rsidR="006F75D2" w:rsidRPr="00A47EC6" w:rsidRDefault="006F75D2" w:rsidP="009E0A07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Essential (E) </w:t>
            </w:r>
            <w:r w:rsidRPr="00A47EC6">
              <w:rPr>
                <w:rFonts w:ascii="Arial" w:hAnsi="Arial" w:cs="Arial"/>
                <w:b/>
                <w:bCs/>
              </w:rPr>
              <w:t xml:space="preserve"> Desirable (D)</w:t>
            </w:r>
          </w:p>
        </w:tc>
        <w:tc>
          <w:tcPr>
            <w:tcW w:w="1565" w:type="dxa"/>
            <w:shd w:val="clear" w:color="auto" w:fill="auto"/>
          </w:tcPr>
          <w:p w14:paraId="6D546F43" w14:textId="77777777" w:rsidR="006F75D2" w:rsidRPr="00A47EC6" w:rsidRDefault="006F75D2" w:rsidP="009E0A07">
            <w:pPr>
              <w:jc w:val="center"/>
              <w:rPr>
                <w:rFonts w:ascii="Arial" w:hAnsi="Arial" w:cs="Arial"/>
                <w:b/>
                <w:bCs/>
              </w:rPr>
            </w:pPr>
            <w:r w:rsidRPr="00A47EC6">
              <w:rPr>
                <w:rFonts w:ascii="Arial" w:hAnsi="Arial" w:cs="Arial"/>
                <w:b/>
                <w:bCs/>
              </w:rPr>
              <w:t>How Assessed</w:t>
            </w:r>
          </w:p>
        </w:tc>
      </w:tr>
      <w:tr w:rsidR="006F75D2" w:rsidRPr="006F75D2" w14:paraId="3636A4E7" w14:textId="77777777" w:rsidTr="00BF21E7">
        <w:trPr>
          <w:trHeight w:val="2616"/>
        </w:trPr>
        <w:tc>
          <w:tcPr>
            <w:tcW w:w="1937" w:type="dxa"/>
          </w:tcPr>
          <w:p w14:paraId="58F31501" w14:textId="77777777" w:rsidR="006F75D2" w:rsidRPr="00A47EC6" w:rsidRDefault="006F75D2" w:rsidP="00AB3D38">
            <w:pPr>
              <w:rPr>
                <w:rFonts w:ascii="Arial" w:hAnsi="Arial" w:cs="Arial"/>
                <w:b/>
                <w:bCs/>
              </w:rPr>
            </w:pPr>
          </w:p>
          <w:p w14:paraId="0079B5D0" w14:textId="77777777" w:rsidR="006F75D2" w:rsidRPr="00A47EC6" w:rsidRDefault="006F75D2" w:rsidP="00AB3D38">
            <w:pPr>
              <w:rPr>
                <w:rFonts w:ascii="Arial" w:hAnsi="Arial" w:cs="Arial"/>
                <w:b/>
                <w:bCs/>
              </w:rPr>
            </w:pPr>
            <w:r w:rsidRPr="00A47EC6">
              <w:rPr>
                <w:rFonts w:ascii="Arial" w:hAnsi="Arial" w:cs="Arial"/>
                <w:b/>
                <w:bCs/>
              </w:rPr>
              <w:t>Education &amp; Qualifications</w:t>
            </w:r>
          </w:p>
          <w:p w14:paraId="584095FF" w14:textId="77777777" w:rsidR="006F75D2" w:rsidRPr="00A47EC6" w:rsidRDefault="006F75D2" w:rsidP="00AB3D38">
            <w:pPr>
              <w:rPr>
                <w:rFonts w:ascii="Arial" w:hAnsi="Arial" w:cs="Arial"/>
                <w:b/>
                <w:bCs/>
              </w:rPr>
            </w:pPr>
          </w:p>
          <w:p w14:paraId="40C742A3" w14:textId="77777777" w:rsidR="006F75D2" w:rsidRPr="00A47EC6" w:rsidRDefault="006F75D2" w:rsidP="00AB3D38">
            <w:pPr>
              <w:rPr>
                <w:rFonts w:ascii="Arial" w:hAnsi="Arial" w:cs="Arial"/>
                <w:b/>
                <w:bCs/>
              </w:rPr>
            </w:pPr>
          </w:p>
          <w:p w14:paraId="375434D7" w14:textId="77777777" w:rsidR="006F75D2" w:rsidRPr="00A47EC6" w:rsidRDefault="006F75D2" w:rsidP="00AB3D38">
            <w:pPr>
              <w:rPr>
                <w:rFonts w:ascii="Arial" w:hAnsi="Arial" w:cs="Arial"/>
                <w:b/>
                <w:bCs/>
              </w:rPr>
            </w:pPr>
          </w:p>
          <w:p w14:paraId="347BFCD7" w14:textId="77777777" w:rsidR="006F75D2" w:rsidRPr="00A47EC6" w:rsidRDefault="006F75D2" w:rsidP="00AB3D38">
            <w:pPr>
              <w:rPr>
                <w:rFonts w:ascii="Arial" w:hAnsi="Arial" w:cs="Arial"/>
                <w:b/>
                <w:bCs/>
              </w:rPr>
            </w:pPr>
          </w:p>
          <w:p w14:paraId="139F8AB1" w14:textId="77777777" w:rsidR="006F75D2" w:rsidRPr="00A47EC6" w:rsidRDefault="006F75D2" w:rsidP="00AB3D38">
            <w:pPr>
              <w:rPr>
                <w:rFonts w:ascii="Arial" w:hAnsi="Arial" w:cs="Arial"/>
                <w:b/>
                <w:bCs/>
              </w:rPr>
            </w:pPr>
          </w:p>
          <w:p w14:paraId="6A985FD2" w14:textId="77777777" w:rsidR="006F75D2" w:rsidRPr="00A47EC6" w:rsidRDefault="006F75D2" w:rsidP="00AB3D38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726" w:type="dxa"/>
            <w:tcBorders>
              <w:bottom w:val="single" w:sz="4" w:space="0" w:color="000000"/>
            </w:tcBorders>
          </w:tcPr>
          <w:p w14:paraId="72A0EBFA" w14:textId="77777777" w:rsidR="006F75D2" w:rsidRPr="008A16CC" w:rsidRDefault="006F75D2" w:rsidP="00AB3D38">
            <w:pPr>
              <w:rPr>
                <w:rFonts w:ascii="Arial" w:hAnsi="Arial" w:cs="Arial"/>
              </w:rPr>
            </w:pPr>
          </w:p>
          <w:p w14:paraId="2289DD38" w14:textId="77777777" w:rsidR="006F75D2" w:rsidRPr="008A16CC" w:rsidRDefault="006F75D2" w:rsidP="00AB3D38">
            <w:pPr>
              <w:rPr>
                <w:rFonts w:ascii="Arial" w:hAnsi="Arial" w:cs="Arial"/>
              </w:rPr>
            </w:pPr>
            <w:r w:rsidRPr="008A16CC">
              <w:rPr>
                <w:rFonts w:ascii="Arial" w:hAnsi="Arial" w:cs="Arial"/>
              </w:rPr>
              <w:t>Qualified Teacher Status</w:t>
            </w:r>
          </w:p>
          <w:p w14:paraId="1DF86983" w14:textId="77777777" w:rsidR="006F75D2" w:rsidRPr="008A16CC" w:rsidRDefault="006F75D2" w:rsidP="00AB3D38">
            <w:pPr>
              <w:rPr>
                <w:rFonts w:ascii="Arial" w:hAnsi="Arial" w:cs="Arial"/>
              </w:rPr>
            </w:pPr>
          </w:p>
          <w:p w14:paraId="5DF49AF5" w14:textId="77777777" w:rsidR="006F75D2" w:rsidRPr="008A16CC" w:rsidRDefault="006F75D2" w:rsidP="00AB3D38">
            <w:pPr>
              <w:rPr>
                <w:rFonts w:ascii="Arial" w:hAnsi="Arial" w:cs="Arial"/>
              </w:rPr>
            </w:pPr>
            <w:r w:rsidRPr="008A16CC">
              <w:rPr>
                <w:rFonts w:ascii="Arial" w:hAnsi="Arial" w:cs="Arial"/>
              </w:rPr>
              <w:t xml:space="preserve">Degree or equivalent </w:t>
            </w:r>
          </w:p>
          <w:p w14:paraId="0BE99714" w14:textId="77777777" w:rsidR="006F75D2" w:rsidRPr="008A16CC" w:rsidRDefault="006F75D2" w:rsidP="00AB3D38">
            <w:pPr>
              <w:rPr>
                <w:rFonts w:ascii="Arial" w:hAnsi="Arial" w:cs="Arial"/>
              </w:rPr>
            </w:pPr>
          </w:p>
          <w:p w14:paraId="1B55873A" w14:textId="77777777" w:rsidR="006F75D2" w:rsidRPr="008A16CC" w:rsidRDefault="006F75D2" w:rsidP="00AB3D38">
            <w:pPr>
              <w:rPr>
                <w:rFonts w:ascii="Arial" w:hAnsi="Arial" w:cs="Arial"/>
              </w:rPr>
            </w:pPr>
          </w:p>
          <w:p w14:paraId="3B316EF2" w14:textId="77777777" w:rsidR="006F75D2" w:rsidRPr="008A16CC" w:rsidRDefault="006F75D2" w:rsidP="00AB3D38">
            <w:pPr>
              <w:rPr>
                <w:rFonts w:ascii="Arial" w:hAnsi="Arial" w:cs="Arial"/>
              </w:rPr>
            </w:pPr>
            <w:r w:rsidRPr="008A16CC">
              <w:rPr>
                <w:rFonts w:ascii="Arial" w:hAnsi="Arial" w:cs="Arial"/>
              </w:rPr>
              <w:t>Evidence of continuing professional development including preparation for a senior management rol</w:t>
            </w:r>
            <w:r>
              <w:rPr>
                <w:rFonts w:ascii="Arial" w:hAnsi="Arial" w:cs="Arial"/>
              </w:rPr>
              <w:t>e</w:t>
            </w:r>
          </w:p>
        </w:tc>
        <w:tc>
          <w:tcPr>
            <w:tcW w:w="1842" w:type="dxa"/>
          </w:tcPr>
          <w:p w14:paraId="727A2090" w14:textId="77777777" w:rsidR="006F75D2" w:rsidRPr="008A16CC" w:rsidRDefault="006F75D2" w:rsidP="00AB3D38">
            <w:pPr>
              <w:jc w:val="center"/>
              <w:rPr>
                <w:rFonts w:ascii="Arial" w:hAnsi="Arial" w:cs="Arial"/>
              </w:rPr>
            </w:pPr>
          </w:p>
          <w:p w14:paraId="52402EAB" w14:textId="77777777" w:rsidR="006F75D2" w:rsidRPr="008A16CC" w:rsidRDefault="006F75D2" w:rsidP="00AB3D38">
            <w:pPr>
              <w:jc w:val="center"/>
              <w:rPr>
                <w:rFonts w:ascii="Arial" w:hAnsi="Arial" w:cs="Arial"/>
              </w:rPr>
            </w:pPr>
            <w:r w:rsidRPr="008A16CC">
              <w:rPr>
                <w:rFonts w:ascii="Arial" w:hAnsi="Arial" w:cs="Arial"/>
              </w:rPr>
              <w:t>E</w:t>
            </w:r>
          </w:p>
          <w:p w14:paraId="034B47CB" w14:textId="77777777" w:rsidR="006F75D2" w:rsidRPr="008A16CC" w:rsidRDefault="006F75D2" w:rsidP="00AB3D38">
            <w:pPr>
              <w:jc w:val="center"/>
              <w:rPr>
                <w:rFonts w:ascii="Arial" w:hAnsi="Arial" w:cs="Arial"/>
              </w:rPr>
            </w:pPr>
          </w:p>
          <w:p w14:paraId="7A0DD8E9" w14:textId="77777777" w:rsidR="006F75D2" w:rsidRPr="008A16CC" w:rsidRDefault="006F75D2" w:rsidP="00AB3D38">
            <w:pPr>
              <w:jc w:val="center"/>
              <w:rPr>
                <w:rFonts w:ascii="Arial" w:hAnsi="Arial" w:cs="Arial"/>
              </w:rPr>
            </w:pPr>
            <w:r w:rsidRPr="008A16CC">
              <w:rPr>
                <w:rFonts w:ascii="Arial" w:hAnsi="Arial" w:cs="Arial"/>
              </w:rPr>
              <w:t>E</w:t>
            </w:r>
          </w:p>
          <w:p w14:paraId="00475C42" w14:textId="77777777" w:rsidR="006F75D2" w:rsidRPr="008A16CC" w:rsidRDefault="006F75D2" w:rsidP="00AB3D38">
            <w:pPr>
              <w:jc w:val="center"/>
              <w:rPr>
                <w:rFonts w:ascii="Arial" w:hAnsi="Arial" w:cs="Arial"/>
              </w:rPr>
            </w:pPr>
          </w:p>
          <w:p w14:paraId="4CAB12E3" w14:textId="77777777" w:rsidR="006F75D2" w:rsidRPr="008A16CC" w:rsidRDefault="006F75D2" w:rsidP="00AB3D38">
            <w:pPr>
              <w:jc w:val="center"/>
              <w:rPr>
                <w:rFonts w:ascii="Arial" w:hAnsi="Arial" w:cs="Arial"/>
              </w:rPr>
            </w:pPr>
          </w:p>
          <w:p w14:paraId="5A00702C" w14:textId="77777777" w:rsidR="006F75D2" w:rsidRPr="008A16CC" w:rsidRDefault="006F75D2" w:rsidP="00AB3D38">
            <w:pPr>
              <w:jc w:val="center"/>
              <w:rPr>
                <w:rFonts w:ascii="Arial" w:hAnsi="Arial" w:cs="Arial"/>
              </w:rPr>
            </w:pPr>
            <w:r w:rsidRPr="008A16CC">
              <w:rPr>
                <w:rFonts w:ascii="Arial" w:hAnsi="Arial" w:cs="Arial"/>
              </w:rPr>
              <w:t>E</w:t>
            </w:r>
          </w:p>
          <w:p w14:paraId="5DDC2AD0" w14:textId="77777777" w:rsidR="006F75D2" w:rsidRPr="008A16CC" w:rsidRDefault="006F75D2" w:rsidP="00AB3D38">
            <w:pPr>
              <w:jc w:val="center"/>
              <w:rPr>
                <w:rFonts w:ascii="Arial" w:hAnsi="Arial" w:cs="Arial"/>
              </w:rPr>
            </w:pPr>
          </w:p>
          <w:p w14:paraId="62635DCE" w14:textId="77777777" w:rsidR="006F75D2" w:rsidRPr="008A16CC" w:rsidRDefault="006F75D2" w:rsidP="00AB3D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565" w:type="dxa"/>
          </w:tcPr>
          <w:p w14:paraId="1912856D" w14:textId="77777777" w:rsidR="006F75D2" w:rsidRPr="00A47EC6" w:rsidRDefault="006F75D2" w:rsidP="00AB3D3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7695550D" w14:textId="77777777" w:rsidR="006F75D2" w:rsidRPr="00A47EC6" w:rsidRDefault="006F75D2" w:rsidP="00AB3D3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47EC6">
              <w:rPr>
                <w:rFonts w:ascii="Arial" w:hAnsi="Arial" w:cs="Arial"/>
                <w:sz w:val="18"/>
                <w:szCs w:val="18"/>
              </w:rPr>
              <w:t>Application Form</w:t>
            </w:r>
          </w:p>
          <w:p w14:paraId="59ECC53D" w14:textId="77777777" w:rsidR="006F75D2" w:rsidRDefault="006F75D2" w:rsidP="00AB3D38">
            <w:pPr>
              <w:pStyle w:val="Header"/>
              <w:tabs>
                <w:tab w:val="clear" w:pos="4153"/>
                <w:tab w:val="clear" w:pos="8306"/>
              </w:tabs>
              <w:rPr>
                <w:rFonts w:cs="Arial"/>
                <w:sz w:val="18"/>
                <w:szCs w:val="18"/>
              </w:rPr>
            </w:pPr>
          </w:p>
          <w:p w14:paraId="6B579631" w14:textId="77777777" w:rsidR="006F75D2" w:rsidRPr="00A47EC6" w:rsidRDefault="006F75D2" w:rsidP="00AB3D3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47EC6">
              <w:rPr>
                <w:rFonts w:ascii="Arial" w:hAnsi="Arial" w:cs="Arial"/>
                <w:sz w:val="18"/>
                <w:szCs w:val="18"/>
              </w:rPr>
              <w:t>Application Form</w:t>
            </w:r>
          </w:p>
          <w:p w14:paraId="1A29B842" w14:textId="77777777" w:rsidR="006F75D2" w:rsidRPr="00A47EC6" w:rsidRDefault="006F75D2" w:rsidP="00AB3D3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4D8E8987" w14:textId="77777777" w:rsidR="006F75D2" w:rsidRDefault="006F75D2" w:rsidP="00AB3D3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703ED9CE" w14:textId="77777777" w:rsidR="006F75D2" w:rsidRPr="00A47EC6" w:rsidRDefault="006F75D2" w:rsidP="00AB3D3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47EC6">
              <w:rPr>
                <w:rFonts w:ascii="Arial" w:hAnsi="Arial" w:cs="Arial"/>
                <w:sz w:val="18"/>
                <w:szCs w:val="18"/>
              </w:rPr>
              <w:t>Application Form</w:t>
            </w:r>
          </w:p>
        </w:tc>
      </w:tr>
      <w:tr w:rsidR="006F75D2" w:rsidRPr="006F75D2" w14:paraId="197EAD9F" w14:textId="77777777" w:rsidTr="00BF21E7">
        <w:tc>
          <w:tcPr>
            <w:tcW w:w="1937" w:type="dxa"/>
            <w:tcBorders>
              <w:right w:val="single" w:sz="4" w:space="0" w:color="000000"/>
            </w:tcBorders>
          </w:tcPr>
          <w:p w14:paraId="69610F80" w14:textId="77777777" w:rsidR="006F75D2" w:rsidRDefault="006F75D2" w:rsidP="00AB3D38">
            <w:pPr>
              <w:rPr>
                <w:rFonts w:ascii="Arial" w:hAnsi="Arial" w:cs="Arial"/>
                <w:b/>
                <w:bCs/>
              </w:rPr>
            </w:pPr>
          </w:p>
          <w:p w14:paraId="4B9C9CAF" w14:textId="77777777" w:rsidR="00525D83" w:rsidRPr="00A47EC6" w:rsidRDefault="00525D83" w:rsidP="00AB3D38">
            <w:pPr>
              <w:rPr>
                <w:rFonts w:ascii="Arial" w:hAnsi="Arial" w:cs="Arial"/>
                <w:b/>
                <w:bCs/>
              </w:rPr>
            </w:pPr>
          </w:p>
          <w:p w14:paraId="5233B0BA" w14:textId="77777777" w:rsidR="006F75D2" w:rsidRPr="00A47EC6" w:rsidRDefault="006F75D2" w:rsidP="00AB3D38">
            <w:pPr>
              <w:rPr>
                <w:rFonts w:ascii="Arial" w:hAnsi="Arial" w:cs="Arial"/>
                <w:b/>
                <w:bCs/>
              </w:rPr>
            </w:pPr>
            <w:r w:rsidRPr="00A47EC6">
              <w:rPr>
                <w:rFonts w:ascii="Arial" w:hAnsi="Arial" w:cs="Arial"/>
                <w:b/>
                <w:bCs/>
              </w:rPr>
              <w:t>Work related experience</w:t>
            </w:r>
          </w:p>
          <w:p w14:paraId="240FB088" w14:textId="77777777" w:rsidR="006F75D2" w:rsidRPr="00A47EC6" w:rsidRDefault="006F75D2" w:rsidP="00AB3D38">
            <w:pPr>
              <w:rPr>
                <w:rFonts w:ascii="Arial" w:hAnsi="Arial" w:cs="Arial"/>
                <w:b/>
                <w:bCs/>
              </w:rPr>
            </w:pPr>
          </w:p>
          <w:p w14:paraId="08F40689" w14:textId="77777777" w:rsidR="006F75D2" w:rsidRPr="00A47EC6" w:rsidRDefault="006F75D2" w:rsidP="00AB3D38">
            <w:pPr>
              <w:rPr>
                <w:rFonts w:ascii="Arial" w:hAnsi="Arial" w:cs="Arial"/>
                <w:b/>
                <w:bCs/>
              </w:rPr>
            </w:pPr>
          </w:p>
          <w:p w14:paraId="14AB60EE" w14:textId="77777777" w:rsidR="006F75D2" w:rsidRPr="00A47EC6" w:rsidRDefault="006F75D2" w:rsidP="00AB3D38">
            <w:pPr>
              <w:rPr>
                <w:rFonts w:ascii="Arial" w:hAnsi="Arial" w:cs="Arial"/>
                <w:b/>
                <w:bCs/>
              </w:rPr>
            </w:pPr>
          </w:p>
          <w:p w14:paraId="0DB255EB" w14:textId="77777777" w:rsidR="006F75D2" w:rsidRPr="00A47EC6" w:rsidRDefault="006F75D2" w:rsidP="00AB3D38">
            <w:pPr>
              <w:rPr>
                <w:rFonts w:ascii="Arial" w:hAnsi="Arial" w:cs="Arial"/>
                <w:b/>
                <w:bCs/>
              </w:rPr>
            </w:pPr>
          </w:p>
          <w:p w14:paraId="0D96C87A" w14:textId="77777777" w:rsidR="006F75D2" w:rsidRPr="00A47EC6" w:rsidRDefault="006F75D2" w:rsidP="00AB3D38">
            <w:pPr>
              <w:rPr>
                <w:rFonts w:ascii="Arial" w:hAnsi="Arial" w:cs="Arial"/>
                <w:b/>
                <w:bCs/>
              </w:rPr>
            </w:pPr>
          </w:p>
          <w:p w14:paraId="6C95BB52" w14:textId="77777777" w:rsidR="006F75D2" w:rsidRPr="00A47EC6" w:rsidRDefault="006F75D2" w:rsidP="00AB3D38">
            <w:pPr>
              <w:rPr>
                <w:rFonts w:ascii="Arial" w:hAnsi="Arial" w:cs="Arial"/>
                <w:b/>
                <w:bCs/>
              </w:rPr>
            </w:pPr>
          </w:p>
          <w:p w14:paraId="4740322C" w14:textId="77777777" w:rsidR="006F75D2" w:rsidRPr="00A47EC6" w:rsidRDefault="006F75D2" w:rsidP="00AB3D38">
            <w:pPr>
              <w:rPr>
                <w:rFonts w:ascii="Arial" w:hAnsi="Arial" w:cs="Arial"/>
                <w:b/>
                <w:bCs/>
              </w:rPr>
            </w:pPr>
          </w:p>
          <w:p w14:paraId="04D1A5B8" w14:textId="77777777" w:rsidR="006F75D2" w:rsidRPr="00A47EC6" w:rsidRDefault="006F75D2" w:rsidP="00AB3D38">
            <w:pPr>
              <w:rPr>
                <w:rFonts w:ascii="Arial" w:hAnsi="Arial" w:cs="Arial"/>
                <w:b/>
                <w:bCs/>
              </w:rPr>
            </w:pPr>
          </w:p>
          <w:p w14:paraId="79CF2E40" w14:textId="77777777" w:rsidR="006F75D2" w:rsidRPr="00A47EC6" w:rsidRDefault="006F75D2" w:rsidP="00AB3D38">
            <w:pPr>
              <w:rPr>
                <w:rFonts w:ascii="Arial" w:hAnsi="Arial" w:cs="Arial"/>
                <w:b/>
                <w:bCs/>
              </w:rPr>
            </w:pPr>
          </w:p>
          <w:p w14:paraId="1C2E461D" w14:textId="77777777" w:rsidR="006F75D2" w:rsidRPr="00A47EC6" w:rsidRDefault="006F75D2" w:rsidP="00AB3D38">
            <w:pPr>
              <w:rPr>
                <w:rFonts w:ascii="Arial" w:hAnsi="Arial" w:cs="Arial"/>
                <w:b/>
                <w:bCs/>
              </w:rPr>
            </w:pPr>
          </w:p>
          <w:p w14:paraId="36447990" w14:textId="77777777" w:rsidR="006F75D2" w:rsidRPr="00A47EC6" w:rsidRDefault="006F75D2" w:rsidP="00AB3D38">
            <w:pPr>
              <w:rPr>
                <w:rFonts w:ascii="Arial" w:hAnsi="Arial" w:cs="Arial"/>
                <w:b/>
                <w:bCs/>
              </w:rPr>
            </w:pPr>
          </w:p>
          <w:p w14:paraId="7BF85789" w14:textId="77777777" w:rsidR="006F75D2" w:rsidRPr="00A47EC6" w:rsidRDefault="006F75D2" w:rsidP="00AB3D38">
            <w:pPr>
              <w:rPr>
                <w:rFonts w:ascii="Arial" w:hAnsi="Arial" w:cs="Arial"/>
                <w:b/>
                <w:bCs/>
              </w:rPr>
            </w:pPr>
          </w:p>
          <w:p w14:paraId="014314E4" w14:textId="77777777" w:rsidR="006F75D2" w:rsidRPr="00A47EC6" w:rsidRDefault="006F75D2" w:rsidP="00AB3D38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851485" w14:textId="77777777" w:rsidR="006F75D2" w:rsidRDefault="006F75D2" w:rsidP="00AB3D38">
            <w:pPr>
              <w:rPr>
                <w:rFonts w:ascii="Arial" w:hAnsi="Arial" w:cs="Arial"/>
              </w:rPr>
            </w:pPr>
          </w:p>
          <w:p w14:paraId="5D70F3CE" w14:textId="77777777" w:rsidR="00D31635" w:rsidRPr="008A16CC" w:rsidRDefault="00D31635" w:rsidP="00AB3D38">
            <w:pPr>
              <w:rPr>
                <w:rFonts w:ascii="Arial" w:hAnsi="Arial" w:cs="Arial"/>
              </w:rPr>
            </w:pPr>
          </w:p>
          <w:p w14:paraId="514601BB" w14:textId="77777777" w:rsidR="006F75D2" w:rsidRPr="008A16CC" w:rsidRDefault="006F75D2" w:rsidP="00AB3D38">
            <w:pPr>
              <w:rPr>
                <w:rFonts w:ascii="Arial" w:hAnsi="Arial" w:cs="Arial"/>
              </w:rPr>
            </w:pPr>
            <w:r w:rsidRPr="008A16CC">
              <w:rPr>
                <w:rFonts w:ascii="Arial" w:hAnsi="Arial" w:cs="Arial"/>
              </w:rPr>
              <w:t>Experience as a Head</w:t>
            </w:r>
            <w:r w:rsidR="00F913F6">
              <w:rPr>
                <w:rFonts w:ascii="Arial" w:hAnsi="Arial" w:cs="Arial"/>
              </w:rPr>
              <w:t>teacher or significant experience of Deputy Headship</w:t>
            </w:r>
          </w:p>
          <w:p w14:paraId="05BD4000" w14:textId="77777777" w:rsidR="006F75D2" w:rsidRDefault="006F75D2" w:rsidP="00AB3D38">
            <w:pPr>
              <w:rPr>
                <w:rFonts w:ascii="Arial" w:hAnsi="Arial" w:cs="Arial"/>
              </w:rPr>
            </w:pPr>
          </w:p>
          <w:p w14:paraId="484CE40A" w14:textId="77777777" w:rsidR="00BD59D6" w:rsidRDefault="00BD59D6" w:rsidP="00AB3D38">
            <w:pPr>
              <w:rPr>
                <w:rFonts w:ascii="Arial" w:hAnsi="Arial" w:cs="Arial"/>
              </w:rPr>
            </w:pPr>
          </w:p>
          <w:p w14:paraId="48D53BA2" w14:textId="77777777" w:rsidR="0078316F" w:rsidRPr="008A16CC" w:rsidRDefault="0078316F" w:rsidP="0078316F">
            <w:pPr>
              <w:rPr>
                <w:rFonts w:ascii="Arial" w:hAnsi="Arial" w:cs="Arial"/>
                <w:szCs w:val="22"/>
              </w:rPr>
            </w:pPr>
            <w:r w:rsidRPr="008A16CC">
              <w:rPr>
                <w:rFonts w:ascii="Arial" w:hAnsi="Arial" w:cs="Arial"/>
                <w:szCs w:val="22"/>
              </w:rPr>
              <w:t>Experience of working in more than one school at a senior level</w:t>
            </w:r>
          </w:p>
          <w:p w14:paraId="375D9430" w14:textId="77777777" w:rsidR="0078316F" w:rsidRDefault="0078316F" w:rsidP="00AB3D38">
            <w:pPr>
              <w:rPr>
                <w:rFonts w:ascii="Arial" w:hAnsi="Arial" w:cs="Arial"/>
              </w:rPr>
            </w:pPr>
          </w:p>
          <w:p w14:paraId="1C0AC337" w14:textId="77777777" w:rsidR="00BD59D6" w:rsidRDefault="00BD59D6" w:rsidP="00AB3D38">
            <w:pPr>
              <w:rPr>
                <w:rFonts w:ascii="Arial" w:hAnsi="Arial" w:cs="Arial"/>
              </w:rPr>
            </w:pPr>
          </w:p>
          <w:p w14:paraId="63EFDD49" w14:textId="77777777" w:rsidR="0078316F" w:rsidRPr="008A16CC" w:rsidRDefault="0078316F" w:rsidP="00AB3D3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xperience of teaching across all the primary phases</w:t>
            </w:r>
          </w:p>
          <w:p w14:paraId="04091E3A" w14:textId="77777777" w:rsidR="006F75D2" w:rsidRDefault="006F75D2" w:rsidP="00AB3D38">
            <w:pPr>
              <w:rPr>
                <w:rFonts w:ascii="Arial" w:hAnsi="Arial" w:cs="Arial"/>
              </w:rPr>
            </w:pPr>
          </w:p>
          <w:p w14:paraId="6CD94F57" w14:textId="77777777" w:rsidR="00BD59D6" w:rsidRPr="008A16CC" w:rsidRDefault="00BD59D6" w:rsidP="00AB3D38">
            <w:pPr>
              <w:rPr>
                <w:rFonts w:ascii="Arial" w:hAnsi="Arial" w:cs="Arial"/>
              </w:rPr>
            </w:pPr>
          </w:p>
          <w:p w14:paraId="67C5A641" w14:textId="77777777" w:rsidR="0078316F" w:rsidRDefault="006F75D2" w:rsidP="00AB3D38">
            <w:pPr>
              <w:rPr>
                <w:rFonts w:ascii="Arial" w:hAnsi="Arial" w:cs="Arial"/>
              </w:rPr>
            </w:pPr>
            <w:r w:rsidRPr="008A16CC">
              <w:rPr>
                <w:rFonts w:ascii="Arial" w:hAnsi="Arial" w:cs="Arial"/>
              </w:rPr>
              <w:t>Experience of successful strategies for raising pupils’ achievement</w:t>
            </w:r>
            <w:r w:rsidR="00F913F6">
              <w:rPr>
                <w:rFonts w:ascii="Arial" w:hAnsi="Arial" w:cs="Arial"/>
              </w:rPr>
              <w:t xml:space="preserve"> and a proven track record of driving school improvement</w:t>
            </w:r>
          </w:p>
          <w:p w14:paraId="2487E9F3" w14:textId="77777777" w:rsidR="0078316F" w:rsidRDefault="0078316F" w:rsidP="00AB3D38">
            <w:pPr>
              <w:rPr>
                <w:rFonts w:ascii="Arial" w:hAnsi="Arial" w:cs="Arial"/>
              </w:rPr>
            </w:pPr>
          </w:p>
          <w:p w14:paraId="0D26DD0E" w14:textId="77777777" w:rsidR="00BD59D6" w:rsidRDefault="00BD59D6" w:rsidP="00AB3D38">
            <w:pPr>
              <w:rPr>
                <w:rFonts w:ascii="Arial" w:hAnsi="Arial" w:cs="Arial"/>
              </w:rPr>
            </w:pPr>
          </w:p>
          <w:p w14:paraId="26FB2A65" w14:textId="77777777" w:rsidR="006F75D2" w:rsidRPr="008A16CC" w:rsidRDefault="0078316F" w:rsidP="00AB3D3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xperience of </w:t>
            </w:r>
            <w:r w:rsidR="006F75D2" w:rsidRPr="008A16CC">
              <w:rPr>
                <w:rFonts w:ascii="Arial" w:hAnsi="Arial" w:cs="Arial"/>
              </w:rPr>
              <w:t xml:space="preserve"> promoting pupils spiritual, moral, social and cultural development and their good behaviour</w:t>
            </w:r>
          </w:p>
          <w:p w14:paraId="0C962309" w14:textId="77777777" w:rsidR="006F75D2" w:rsidRPr="008A16CC" w:rsidRDefault="006F75D2" w:rsidP="00AB3D38">
            <w:pPr>
              <w:rPr>
                <w:rFonts w:ascii="Arial" w:hAnsi="Arial" w:cs="Arial"/>
              </w:rPr>
            </w:pPr>
          </w:p>
          <w:p w14:paraId="76CAC88A" w14:textId="77777777" w:rsidR="006F75D2" w:rsidRPr="008A16CC" w:rsidRDefault="006F75D2" w:rsidP="00AB3D38">
            <w:pPr>
              <w:rPr>
                <w:rFonts w:ascii="Arial" w:hAnsi="Arial" w:cs="Arial"/>
              </w:rPr>
            </w:pPr>
          </w:p>
          <w:p w14:paraId="5C7C3FC8" w14:textId="77777777" w:rsidR="006F75D2" w:rsidRDefault="006F75D2" w:rsidP="00AB3D38">
            <w:pPr>
              <w:rPr>
                <w:rFonts w:ascii="Arial" w:hAnsi="Arial" w:cs="Arial"/>
              </w:rPr>
            </w:pPr>
            <w:r w:rsidRPr="008A16CC">
              <w:rPr>
                <w:rFonts w:ascii="Arial" w:hAnsi="Arial" w:cs="Arial"/>
              </w:rPr>
              <w:t>Experience of implementing and overseeing successful school improvement initiatives</w:t>
            </w:r>
          </w:p>
          <w:p w14:paraId="25A7B9FE" w14:textId="77777777" w:rsidR="006F75D2" w:rsidRDefault="006F75D2" w:rsidP="00AB3D38">
            <w:pPr>
              <w:rPr>
                <w:rFonts w:ascii="Arial" w:hAnsi="Arial" w:cs="Arial"/>
              </w:rPr>
            </w:pPr>
          </w:p>
          <w:p w14:paraId="2E97130D" w14:textId="77777777" w:rsidR="00BD59D6" w:rsidRPr="00C84887" w:rsidRDefault="00BD59D6" w:rsidP="00AB3D38">
            <w:pPr>
              <w:rPr>
                <w:rFonts w:ascii="Arial" w:hAnsi="Arial" w:cs="Arial"/>
                <w:sz w:val="16"/>
                <w:szCs w:val="16"/>
              </w:rPr>
            </w:pPr>
          </w:p>
          <w:p w14:paraId="74C2A207" w14:textId="77777777" w:rsidR="00BD59D6" w:rsidRPr="008A16CC" w:rsidRDefault="00BD59D6" w:rsidP="00BD59D6">
            <w:pPr>
              <w:rPr>
                <w:rFonts w:ascii="Arial" w:hAnsi="Arial" w:cs="Arial"/>
              </w:rPr>
            </w:pPr>
            <w:r w:rsidRPr="008A16CC">
              <w:rPr>
                <w:rFonts w:ascii="Arial" w:hAnsi="Arial" w:cs="Arial"/>
              </w:rPr>
              <w:lastRenderedPageBreak/>
              <w:t xml:space="preserve">Experience of the strategies for improving the quality of </w:t>
            </w:r>
            <w:r>
              <w:rPr>
                <w:rFonts w:ascii="Arial" w:hAnsi="Arial" w:cs="Arial"/>
              </w:rPr>
              <w:t xml:space="preserve">teaching and </w:t>
            </w:r>
            <w:r w:rsidRPr="008A16CC">
              <w:rPr>
                <w:rFonts w:ascii="Arial" w:hAnsi="Arial" w:cs="Arial"/>
              </w:rPr>
              <w:t>learning including  promoting excellence and challenging poor performance</w:t>
            </w:r>
          </w:p>
          <w:p w14:paraId="69CECB3F" w14:textId="77777777" w:rsidR="00BD59D6" w:rsidRDefault="00BD59D6" w:rsidP="00BD59D6">
            <w:pPr>
              <w:rPr>
                <w:rFonts w:ascii="Arial" w:hAnsi="Arial" w:cs="Arial"/>
              </w:rPr>
            </w:pPr>
          </w:p>
          <w:p w14:paraId="3D580E86" w14:textId="77777777" w:rsidR="00BD59D6" w:rsidRPr="008A16CC" w:rsidRDefault="00BD59D6" w:rsidP="00BD59D6">
            <w:pPr>
              <w:rPr>
                <w:rFonts w:ascii="Arial" w:hAnsi="Arial" w:cs="Arial"/>
              </w:rPr>
            </w:pPr>
            <w:r w:rsidRPr="008A16CC">
              <w:rPr>
                <w:rFonts w:ascii="Arial" w:hAnsi="Arial" w:cs="Arial"/>
              </w:rPr>
              <w:t xml:space="preserve">Experience of monitoring and evaluating the effectiveness of </w:t>
            </w:r>
            <w:r>
              <w:rPr>
                <w:rFonts w:ascii="Arial" w:hAnsi="Arial" w:cs="Arial"/>
              </w:rPr>
              <w:t xml:space="preserve">teaching and </w:t>
            </w:r>
            <w:r w:rsidRPr="008A16CC">
              <w:rPr>
                <w:rFonts w:ascii="Arial" w:hAnsi="Arial" w:cs="Arial"/>
              </w:rPr>
              <w:t>learning including its outcomes in terms of standards, achievement, personal development and well being</w:t>
            </w:r>
          </w:p>
          <w:p w14:paraId="7631EDF6" w14:textId="77777777" w:rsidR="00BD59D6" w:rsidRDefault="00BD59D6" w:rsidP="00BD59D6">
            <w:pPr>
              <w:rPr>
                <w:rFonts w:ascii="Arial" w:hAnsi="Arial" w:cs="Arial"/>
              </w:rPr>
            </w:pPr>
          </w:p>
          <w:p w14:paraId="7482FAEA" w14:textId="77777777" w:rsidR="00BD59D6" w:rsidRDefault="00BD59D6" w:rsidP="00BD59D6">
            <w:pPr>
              <w:rPr>
                <w:rFonts w:ascii="Arial" w:hAnsi="Arial" w:cs="Arial"/>
              </w:rPr>
            </w:pPr>
          </w:p>
          <w:p w14:paraId="5FE0C949" w14:textId="77777777" w:rsidR="00BD59D6" w:rsidRPr="008A16CC" w:rsidRDefault="00BD59D6" w:rsidP="00BD59D6">
            <w:pPr>
              <w:rPr>
                <w:rFonts w:ascii="Arial" w:hAnsi="Arial" w:cs="Arial"/>
              </w:rPr>
            </w:pPr>
            <w:r w:rsidRPr="008A16CC">
              <w:rPr>
                <w:rFonts w:ascii="Arial" w:hAnsi="Arial" w:cs="Arial"/>
              </w:rPr>
              <w:t>Experience of current good practice in assessment techniques and curriculum development</w:t>
            </w:r>
          </w:p>
          <w:p w14:paraId="4D96CD1C" w14:textId="77777777" w:rsidR="00BD59D6" w:rsidRPr="008A16CC" w:rsidRDefault="00BD59D6" w:rsidP="00BD59D6">
            <w:pPr>
              <w:rPr>
                <w:rFonts w:ascii="Arial" w:hAnsi="Arial" w:cs="Arial"/>
              </w:rPr>
            </w:pPr>
          </w:p>
          <w:p w14:paraId="2D4791FA" w14:textId="77777777" w:rsidR="00BD59D6" w:rsidRPr="008A16CC" w:rsidRDefault="00BD59D6" w:rsidP="00AB3D38">
            <w:pPr>
              <w:rPr>
                <w:rFonts w:ascii="Arial" w:hAnsi="Arial" w:cs="Arial"/>
              </w:rPr>
            </w:pPr>
          </w:p>
          <w:p w14:paraId="2DB7DF64" w14:textId="77777777" w:rsidR="006F75D2" w:rsidRPr="008A16CC" w:rsidRDefault="006F75D2" w:rsidP="00AB3D38">
            <w:pPr>
              <w:rPr>
                <w:rFonts w:ascii="Arial" w:hAnsi="Arial" w:cs="Arial"/>
              </w:rPr>
            </w:pPr>
            <w:r w:rsidRPr="008A16CC">
              <w:rPr>
                <w:rFonts w:ascii="Arial" w:hAnsi="Arial" w:cs="Arial"/>
              </w:rPr>
              <w:t>Experience of analysing comparative data, together with information for pupils’ prior attainment, to establish benchmarks and to set targets for improvement in teaching and learning</w:t>
            </w:r>
          </w:p>
          <w:p w14:paraId="0201C251" w14:textId="77777777" w:rsidR="006F75D2" w:rsidRDefault="006F75D2" w:rsidP="00AB3D38">
            <w:pPr>
              <w:rPr>
                <w:rFonts w:ascii="Arial" w:hAnsi="Arial" w:cs="Arial"/>
              </w:rPr>
            </w:pPr>
          </w:p>
          <w:p w14:paraId="18885FBD" w14:textId="77777777" w:rsidR="00BD59D6" w:rsidRPr="008A16CC" w:rsidRDefault="00BD59D6" w:rsidP="00AB3D38">
            <w:pPr>
              <w:rPr>
                <w:rFonts w:ascii="Arial" w:hAnsi="Arial" w:cs="Arial"/>
              </w:rPr>
            </w:pPr>
          </w:p>
          <w:p w14:paraId="42CDA5FC" w14:textId="77777777" w:rsidR="006F75D2" w:rsidRDefault="006F75D2" w:rsidP="00AB3D38">
            <w:pPr>
              <w:rPr>
                <w:rFonts w:ascii="Arial" w:hAnsi="Arial" w:cs="Arial"/>
              </w:rPr>
            </w:pPr>
            <w:r w:rsidRPr="008A16CC">
              <w:rPr>
                <w:rFonts w:ascii="Arial" w:hAnsi="Arial" w:cs="Arial"/>
              </w:rPr>
              <w:t>Experience of strategies for curriculum enrichment that have shown successful impact for all age groups</w:t>
            </w:r>
          </w:p>
          <w:p w14:paraId="66659A99" w14:textId="77777777" w:rsidR="009E0A07" w:rsidRDefault="009E0A07" w:rsidP="00AB3D38">
            <w:pPr>
              <w:rPr>
                <w:rFonts w:ascii="Arial" w:hAnsi="Arial" w:cs="Arial"/>
              </w:rPr>
            </w:pPr>
          </w:p>
          <w:p w14:paraId="62E8C88E" w14:textId="77777777" w:rsidR="0078316F" w:rsidRDefault="0078316F" w:rsidP="0078316F">
            <w:pPr>
              <w:rPr>
                <w:rFonts w:ascii="Arial" w:hAnsi="Arial" w:cs="Arial"/>
              </w:rPr>
            </w:pPr>
          </w:p>
          <w:p w14:paraId="1762DBC9" w14:textId="77777777" w:rsidR="0078316F" w:rsidRPr="008A16CC" w:rsidRDefault="0078316F" w:rsidP="0078316F">
            <w:pPr>
              <w:rPr>
                <w:rFonts w:ascii="Arial" w:hAnsi="Arial" w:cs="Arial"/>
              </w:rPr>
            </w:pPr>
            <w:r w:rsidRPr="008A16CC">
              <w:rPr>
                <w:rFonts w:ascii="Arial" w:hAnsi="Arial" w:cs="Arial"/>
              </w:rPr>
              <w:t>Experience of and strategies for effectively managing</w:t>
            </w:r>
            <w:r w:rsidR="00F913F6">
              <w:rPr>
                <w:rFonts w:ascii="Arial" w:hAnsi="Arial" w:cs="Arial"/>
              </w:rPr>
              <w:t xml:space="preserve"> and developing</w:t>
            </w:r>
            <w:r w:rsidRPr="008A16CC">
              <w:rPr>
                <w:rFonts w:ascii="Arial" w:hAnsi="Arial" w:cs="Arial"/>
              </w:rPr>
              <w:t xml:space="preserve"> a wide range of staff</w:t>
            </w:r>
          </w:p>
          <w:p w14:paraId="46966C96" w14:textId="77777777" w:rsidR="006F75D2" w:rsidRPr="008A16CC" w:rsidRDefault="006F75D2" w:rsidP="00AB3D38">
            <w:pPr>
              <w:rPr>
                <w:rFonts w:ascii="Arial" w:hAnsi="Arial" w:cs="Arial"/>
              </w:rPr>
            </w:pPr>
          </w:p>
          <w:p w14:paraId="13D083AC" w14:textId="77777777" w:rsidR="006F75D2" w:rsidRPr="008A16CC" w:rsidRDefault="006F75D2" w:rsidP="00AB3D38">
            <w:pPr>
              <w:rPr>
                <w:rFonts w:ascii="Arial" w:hAnsi="Arial" w:cs="Arial"/>
              </w:rPr>
            </w:pPr>
          </w:p>
          <w:p w14:paraId="41581468" w14:textId="77777777" w:rsidR="006F75D2" w:rsidRPr="008A16CC" w:rsidRDefault="006F75D2" w:rsidP="00AB3D38">
            <w:pPr>
              <w:rPr>
                <w:rFonts w:ascii="Arial" w:hAnsi="Arial" w:cs="Arial"/>
              </w:rPr>
            </w:pPr>
            <w:r w:rsidRPr="008A16CC">
              <w:rPr>
                <w:rFonts w:ascii="Arial" w:hAnsi="Arial" w:cs="Arial"/>
              </w:rPr>
              <w:t xml:space="preserve">Experience of thinking and planning strategically </w:t>
            </w:r>
            <w:r w:rsidR="0078316F">
              <w:rPr>
                <w:rFonts w:ascii="Arial" w:hAnsi="Arial" w:cs="Arial"/>
              </w:rPr>
              <w:t>for the future.</w:t>
            </w:r>
          </w:p>
          <w:p w14:paraId="6B13B916" w14:textId="77777777" w:rsidR="00BD59D6" w:rsidRDefault="00BD59D6" w:rsidP="00AB3D38">
            <w:pPr>
              <w:rPr>
                <w:rFonts w:ascii="Arial" w:hAnsi="Arial" w:cs="Arial"/>
              </w:rPr>
            </w:pPr>
          </w:p>
          <w:p w14:paraId="6EB082FE" w14:textId="77777777" w:rsidR="00BD59D6" w:rsidRDefault="00BD59D6" w:rsidP="00AB3D38">
            <w:pPr>
              <w:rPr>
                <w:rFonts w:ascii="Arial" w:hAnsi="Arial" w:cs="Arial"/>
              </w:rPr>
            </w:pPr>
          </w:p>
          <w:p w14:paraId="049E29D0" w14:textId="77777777" w:rsidR="006F75D2" w:rsidRPr="008A16CC" w:rsidRDefault="006F75D2" w:rsidP="00AB3D38">
            <w:pPr>
              <w:rPr>
                <w:rFonts w:ascii="Arial" w:hAnsi="Arial" w:cs="Arial"/>
              </w:rPr>
            </w:pPr>
            <w:r w:rsidRPr="008A16CC">
              <w:rPr>
                <w:rFonts w:ascii="Arial" w:hAnsi="Arial" w:cs="Arial"/>
              </w:rPr>
              <w:t>Experience of leading innova</w:t>
            </w:r>
            <w:r w:rsidR="00525D83">
              <w:rPr>
                <w:rFonts w:ascii="Arial" w:hAnsi="Arial" w:cs="Arial"/>
              </w:rPr>
              <w:t>tion, creativity and change in s</w:t>
            </w:r>
            <w:r w:rsidRPr="008A16CC">
              <w:rPr>
                <w:rFonts w:ascii="Arial" w:hAnsi="Arial" w:cs="Arial"/>
              </w:rPr>
              <w:t>chool.</w:t>
            </w:r>
          </w:p>
          <w:p w14:paraId="42B6B474" w14:textId="77777777" w:rsidR="006F75D2" w:rsidRDefault="006F75D2" w:rsidP="00AB3D38">
            <w:pPr>
              <w:rPr>
                <w:rFonts w:ascii="Arial" w:hAnsi="Arial" w:cs="Arial"/>
              </w:rPr>
            </w:pPr>
          </w:p>
          <w:p w14:paraId="7635A034" w14:textId="77777777" w:rsidR="00BD59D6" w:rsidRDefault="00BD59D6" w:rsidP="00AB3D38">
            <w:pPr>
              <w:rPr>
                <w:rFonts w:ascii="Arial" w:hAnsi="Arial" w:cs="Arial"/>
              </w:rPr>
            </w:pPr>
          </w:p>
          <w:p w14:paraId="024FD179" w14:textId="77777777" w:rsidR="0078316F" w:rsidRPr="008A16CC" w:rsidRDefault="00BD59D6" w:rsidP="007831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xperience</w:t>
            </w:r>
            <w:r w:rsidR="0078316F" w:rsidRPr="008A16CC">
              <w:rPr>
                <w:rFonts w:ascii="Arial" w:hAnsi="Arial" w:cs="Arial"/>
              </w:rPr>
              <w:t xml:space="preserve"> of </w:t>
            </w:r>
            <w:r>
              <w:rPr>
                <w:rFonts w:ascii="Arial" w:hAnsi="Arial" w:cs="Arial"/>
              </w:rPr>
              <w:t xml:space="preserve">the impact of </w:t>
            </w:r>
            <w:r w:rsidR="0078316F" w:rsidRPr="008A16CC">
              <w:rPr>
                <w:rFonts w:ascii="Arial" w:hAnsi="Arial" w:cs="Arial"/>
              </w:rPr>
              <w:t xml:space="preserve">equality of opportunity and inclusion </w:t>
            </w:r>
            <w:r>
              <w:rPr>
                <w:rFonts w:ascii="Arial" w:hAnsi="Arial" w:cs="Arial"/>
              </w:rPr>
              <w:t>policies on pupils and staff.</w:t>
            </w:r>
          </w:p>
          <w:p w14:paraId="4B23B5B2" w14:textId="77777777" w:rsidR="006F75D2" w:rsidRPr="008A16CC" w:rsidRDefault="006F75D2" w:rsidP="00AB3D38">
            <w:pPr>
              <w:rPr>
                <w:rFonts w:ascii="Arial" w:hAnsi="Arial" w:cs="Arial"/>
              </w:rPr>
            </w:pPr>
          </w:p>
          <w:p w14:paraId="33FE43FC" w14:textId="77777777" w:rsidR="006F75D2" w:rsidRPr="008A16CC" w:rsidRDefault="006F75D2" w:rsidP="009E0A07">
            <w:pPr>
              <w:rPr>
                <w:rFonts w:ascii="Arial" w:hAnsi="Arial" w:cs="Arial"/>
              </w:rPr>
            </w:pPr>
          </w:p>
        </w:tc>
        <w:tc>
          <w:tcPr>
            <w:tcW w:w="1842" w:type="dxa"/>
            <w:tcBorders>
              <w:left w:val="single" w:sz="4" w:space="0" w:color="000000"/>
              <w:right w:val="single" w:sz="4" w:space="0" w:color="000000"/>
            </w:tcBorders>
          </w:tcPr>
          <w:p w14:paraId="3C82EE9E" w14:textId="77777777" w:rsidR="00B50304" w:rsidRDefault="00B50304" w:rsidP="00AB3D38">
            <w:pPr>
              <w:jc w:val="center"/>
              <w:rPr>
                <w:rFonts w:ascii="Arial" w:hAnsi="Arial" w:cs="Arial"/>
              </w:rPr>
            </w:pPr>
          </w:p>
          <w:p w14:paraId="0608F599" w14:textId="77777777" w:rsidR="00B50304" w:rsidRDefault="00B50304" w:rsidP="00AB3D38">
            <w:pPr>
              <w:jc w:val="center"/>
              <w:rPr>
                <w:rFonts w:ascii="Arial" w:hAnsi="Arial" w:cs="Arial"/>
              </w:rPr>
            </w:pPr>
          </w:p>
          <w:p w14:paraId="20C2AC07" w14:textId="77777777" w:rsidR="006F75D2" w:rsidRPr="008A16CC" w:rsidRDefault="006F75D2" w:rsidP="00AB3D38">
            <w:pPr>
              <w:jc w:val="center"/>
              <w:rPr>
                <w:rFonts w:ascii="Arial" w:hAnsi="Arial" w:cs="Arial"/>
              </w:rPr>
            </w:pPr>
            <w:r w:rsidRPr="008A16CC">
              <w:rPr>
                <w:rFonts w:ascii="Arial" w:hAnsi="Arial" w:cs="Arial"/>
              </w:rPr>
              <w:t>E</w:t>
            </w:r>
          </w:p>
          <w:p w14:paraId="674E39EB" w14:textId="77777777" w:rsidR="006F75D2" w:rsidRDefault="006F75D2" w:rsidP="00AB3D38">
            <w:pPr>
              <w:jc w:val="center"/>
              <w:rPr>
                <w:rFonts w:ascii="Arial" w:hAnsi="Arial" w:cs="Arial"/>
              </w:rPr>
            </w:pPr>
          </w:p>
          <w:p w14:paraId="3F10E11C" w14:textId="77777777" w:rsidR="00B50304" w:rsidRPr="008A16CC" w:rsidRDefault="00B50304" w:rsidP="00AB3D38">
            <w:pPr>
              <w:jc w:val="center"/>
              <w:rPr>
                <w:rFonts w:ascii="Arial" w:hAnsi="Arial" w:cs="Arial"/>
              </w:rPr>
            </w:pPr>
          </w:p>
          <w:p w14:paraId="515E8A05" w14:textId="77777777" w:rsidR="00F913F6" w:rsidRDefault="00F913F6" w:rsidP="00AB3D38">
            <w:pPr>
              <w:jc w:val="center"/>
              <w:rPr>
                <w:rFonts w:ascii="Arial" w:hAnsi="Arial" w:cs="Arial"/>
              </w:rPr>
            </w:pPr>
          </w:p>
          <w:p w14:paraId="32E1C373" w14:textId="77777777" w:rsidR="006F75D2" w:rsidRPr="008A16CC" w:rsidRDefault="00B50304" w:rsidP="00AB3D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</w:t>
            </w:r>
          </w:p>
          <w:p w14:paraId="1A13E041" w14:textId="77777777" w:rsidR="006F75D2" w:rsidRDefault="006F75D2" w:rsidP="00AB3D38">
            <w:pPr>
              <w:jc w:val="center"/>
              <w:rPr>
                <w:rFonts w:ascii="Arial" w:hAnsi="Arial" w:cs="Arial"/>
              </w:rPr>
            </w:pPr>
          </w:p>
          <w:p w14:paraId="078EF06A" w14:textId="77777777" w:rsidR="00B50304" w:rsidRPr="008A16CC" w:rsidRDefault="00B50304" w:rsidP="00AB3D38">
            <w:pPr>
              <w:jc w:val="center"/>
              <w:rPr>
                <w:rFonts w:ascii="Arial" w:hAnsi="Arial" w:cs="Arial"/>
              </w:rPr>
            </w:pPr>
          </w:p>
          <w:p w14:paraId="11A9BAF9" w14:textId="77777777" w:rsidR="006F75D2" w:rsidRPr="008A16CC" w:rsidRDefault="006F75D2" w:rsidP="00AB3D38">
            <w:pPr>
              <w:jc w:val="center"/>
              <w:rPr>
                <w:rFonts w:ascii="Arial" w:hAnsi="Arial" w:cs="Arial"/>
              </w:rPr>
            </w:pPr>
          </w:p>
          <w:p w14:paraId="3776993B" w14:textId="77777777" w:rsidR="006F75D2" w:rsidRPr="008A16CC" w:rsidRDefault="00B50304" w:rsidP="00AB3D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</w:t>
            </w:r>
          </w:p>
          <w:p w14:paraId="5BE13DCE" w14:textId="77777777" w:rsidR="006F75D2" w:rsidRPr="008A16CC" w:rsidRDefault="006F75D2" w:rsidP="00AB3D38">
            <w:pPr>
              <w:jc w:val="center"/>
              <w:rPr>
                <w:rFonts w:ascii="Arial" w:hAnsi="Arial" w:cs="Arial"/>
              </w:rPr>
            </w:pPr>
          </w:p>
          <w:p w14:paraId="6B0CEBB7" w14:textId="77777777" w:rsidR="006F75D2" w:rsidRPr="008A16CC" w:rsidRDefault="006F75D2" w:rsidP="00AB3D38">
            <w:pPr>
              <w:jc w:val="center"/>
              <w:rPr>
                <w:rFonts w:ascii="Arial" w:hAnsi="Arial" w:cs="Arial"/>
              </w:rPr>
            </w:pPr>
          </w:p>
          <w:p w14:paraId="69BBAA30" w14:textId="77777777" w:rsidR="006F75D2" w:rsidRPr="008A16CC" w:rsidRDefault="006F75D2" w:rsidP="00AB3D38">
            <w:pPr>
              <w:jc w:val="center"/>
              <w:rPr>
                <w:rFonts w:ascii="Arial" w:hAnsi="Arial" w:cs="Arial"/>
              </w:rPr>
            </w:pPr>
          </w:p>
          <w:p w14:paraId="5F7CE40E" w14:textId="77777777" w:rsidR="006F75D2" w:rsidRPr="008A16CC" w:rsidRDefault="006F75D2" w:rsidP="00AB3D38">
            <w:pPr>
              <w:jc w:val="center"/>
              <w:rPr>
                <w:rFonts w:ascii="Arial" w:hAnsi="Arial" w:cs="Arial"/>
              </w:rPr>
            </w:pPr>
            <w:r w:rsidRPr="008A16CC">
              <w:rPr>
                <w:rFonts w:ascii="Arial" w:hAnsi="Arial" w:cs="Arial"/>
              </w:rPr>
              <w:t>E</w:t>
            </w:r>
          </w:p>
          <w:p w14:paraId="5545C726" w14:textId="77777777" w:rsidR="006F75D2" w:rsidRDefault="006F75D2" w:rsidP="00AB3D38">
            <w:pPr>
              <w:jc w:val="center"/>
              <w:rPr>
                <w:rFonts w:ascii="Arial" w:hAnsi="Arial" w:cs="Arial"/>
              </w:rPr>
            </w:pPr>
          </w:p>
          <w:p w14:paraId="70F5E361" w14:textId="77777777" w:rsidR="00B50304" w:rsidRPr="008A16CC" w:rsidRDefault="00B50304" w:rsidP="00AB3D38">
            <w:pPr>
              <w:jc w:val="center"/>
              <w:rPr>
                <w:rFonts w:ascii="Arial" w:hAnsi="Arial" w:cs="Arial"/>
              </w:rPr>
            </w:pPr>
          </w:p>
          <w:p w14:paraId="2420F3A1" w14:textId="77777777" w:rsidR="006F75D2" w:rsidRDefault="006F75D2" w:rsidP="00AB3D38">
            <w:pPr>
              <w:jc w:val="center"/>
              <w:rPr>
                <w:rFonts w:ascii="Arial" w:hAnsi="Arial" w:cs="Arial"/>
              </w:rPr>
            </w:pPr>
          </w:p>
          <w:p w14:paraId="1F2F36D7" w14:textId="77777777" w:rsidR="00F913F6" w:rsidRDefault="00F913F6" w:rsidP="00AB3D38">
            <w:pPr>
              <w:jc w:val="center"/>
              <w:rPr>
                <w:rFonts w:ascii="Arial" w:hAnsi="Arial" w:cs="Arial"/>
              </w:rPr>
            </w:pPr>
          </w:p>
          <w:p w14:paraId="1A54B5DE" w14:textId="77777777" w:rsidR="00C54E4A" w:rsidRDefault="00C54E4A" w:rsidP="00AB3D38">
            <w:pPr>
              <w:jc w:val="center"/>
              <w:rPr>
                <w:rFonts w:ascii="Arial" w:hAnsi="Arial" w:cs="Arial"/>
              </w:rPr>
            </w:pPr>
          </w:p>
          <w:p w14:paraId="7157974A" w14:textId="5CCC07D1" w:rsidR="006F75D2" w:rsidRPr="008A16CC" w:rsidRDefault="006F75D2" w:rsidP="00AB3D38">
            <w:pPr>
              <w:jc w:val="center"/>
              <w:rPr>
                <w:rFonts w:ascii="Arial" w:hAnsi="Arial" w:cs="Arial"/>
              </w:rPr>
            </w:pPr>
            <w:r w:rsidRPr="008A16CC">
              <w:rPr>
                <w:rFonts w:ascii="Arial" w:hAnsi="Arial" w:cs="Arial"/>
              </w:rPr>
              <w:t>E</w:t>
            </w:r>
          </w:p>
          <w:p w14:paraId="4853F322" w14:textId="77777777" w:rsidR="006F75D2" w:rsidRPr="008A16CC" w:rsidRDefault="006F75D2" w:rsidP="00AB3D38">
            <w:pPr>
              <w:jc w:val="center"/>
              <w:rPr>
                <w:rFonts w:ascii="Arial" w:hAnsi="Arial" w:cs="Arial"/>
              </w:rPr>
            </w:pPr>
          </w:p>
          <w:p w14:paraId="57A345ED" w14:textId="77777777" w:rsidR="006F75D2" w:rsidRDefault="006F75D2" w:rsidP="00AB3D38">
            <w:pPr>
              <w:jc w:val="center"/>
              <w:rPr>
                <w:rFonts w:ascii="Arial" w:hAnsi="Arial" w:cs="Arial"/>
              </w:rPr>
            </w:pPr>
          </w:p>
          <w:p w14:paraId="2DBE887D" w14:textId="77777777" w:rsidR="00B50304" w:rsidRPr="008A16CC" w:rsidRDefault="00B50304" w:rsidP="00AB3D38">
            <w:pPr>
              <w:jc w:val="center"/>
              <w:rPr>
                <w:rFonts w:ascii="Arial" w:hAnsi="Arial" w:cs="Arial"/>
              </w:rPr>
            </w:pPr>
          </w:p>
          <w:p w14:paraId="0186F2C3" w14:textId="77777777" w:rsidR="006F75D2" w:rsidRDefault="006F75D2" w:rsidP="00AB3D38">
            <w:pPr>
              <w:jc w:val="center"/>
              <w:rPr>
                <w:rFonts w:ascii="Arial" w:hAnsi="Arial" w:cs="Arial"/>
              </w:rPr>
            </w:pPr>
          </w:p>
          <w:p w14:paraId="311BE407" w14:textId="77777777" w:rsidR="006F75D2" w:rsidRDefault="006F75D2" w:rsidP="00AB3D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</w:t>
            </w:r>
          </w:p>
          <w:p w14:paraId="1607BB6F" w14:textId="77777777" w:rsidR="006F75D2" w:rsidRDefault="006F75D2" w:rsidP="00AB3D38">
            <w:pPr>
              <w:jc w:val="center"/>
              <w:rPr>
                <w:rFonts w:ascii="Arial" w:hAnsi="Arial" w:cs="Arial"/>
              </w:rPr>
            </w:pPr>
          </w:p>
          <w:p w14:paraId="41AE5CF7" w14:textId="77777777" w:rsidR="006F75D2" w:rsidRDefault="006F75D2" w:rsidP="00AB3D38">
            <w:pPr>
              <w:jc w:val="center"/>
              <w:rPr>
                <w:rFonts w:ascii="Arial" w:hAnsi="Arial" w:cs="Arial"/>
              </w:rPr>
            </w:pPr>
          </w:p>
          <w:p w14:paraId="59314470" w14:textId="77777777" w:rsidR="006F75D2" w:rsidRDefault="006F75D2" w:rsidP="00AB3D38">
            <w:pPr>
              <w:jc w:val="center"/>
              <w:rPr>
                <w:rFonts w:ascii="Arial" w:hAnsi="Arial" w:cs="Arial"/>
              </w:rPr>
            </w:pPr>
          </w:p>
          <w:p w14:paraId="521B509B" w14:textId="77777777" w:rsidR="006F75D2" w:rsidRDefault="006F75D2" w:rsidP="00AB3D38">
            <w:pPr>
              <w:jc w:val="center"/>
              <w:rPr>
                <w:rFonts w:ascii="Arial" w:hAnsi="Arial" w:cs="Arial"/>
              </w:rPr>
            </w:pPr>
          </w:p>
          <w:p w14:paraId="7CF034EE" w14:textId="77777777" w:rsidR="006F75D2" w:rsidRPr="008A16CC" w:rsidRDefault="006F75D2" w:rsidP="00AB3D38">
            <w:pPr>
              <w:jc w:val="center"/>
              <w:rPr>
                <w:rFonts w:ascii="Arial" w:hAnsi="Arial" w:cs="Arial"/>
              </w:rPr>
            </w:pPr>
            <w:r w:rsidRPr="008A16CC">
              <w:rPr>
                <w:rFonts w:ascii="Arial" w:hAnsi="Arial" w:cs="Arial"/>
              </w:rPr>
              <w:lastRenderedPageBreak/>
              <w:t>E</w:t>
            </w:r>
          </w:p>
          <w:p w14:paraId="262B7A82" w14:textId="77777777" w:rsidR="006F75D2" w:rsidRPr="008A16CC" w:rsidRDefault="006F75D2" w:rsidP="00AB3D38">
            <w:pPr>
              <w:jc w:val="center"/>
              <w:rPr>
                <w:rFonts w:ascii="Arial" w:hAnsi="Arial" w:cs="Arial"/>
              </w:rPr>
            </w:pPr>
          </w:p>
          <w:p w14:paraId="6D07A45E" w14:textId="77777777" w:rsidR="006F75D2" w:rsidRPr="008A16CC" w:rsidRDefault="006F75D2" w:rsidP="00AB3D38">
            <w:pPr>
              <w:jc w:val="center"/>
              <w:rPr>
                <w:rFonts w:ascii="Arial" w:hAnsi="Arial" w:cs="Arial"/>
              </w:rPr>
            </w:pPr>
          </w:p>
          <w:p w14:paraId="59398D81" w14:textId="77777777" w:rsidR="006F75D2" w:rsidRDefault="006F75D2" w:rsidP="00AB3D38">
            <w:pPr>
              <w:jc w:val="center"/>
              <w:rPr>
                <w:rFonts w:ascii="Arial" w:hAnsi="Arial" w:cs="Arial"/>
              </w:rPr>
            </w:pPr>
          </w:p>
          <w:p w14:paraId="0FF66250" w14:textId="77777777" w:rsidR="00B50304" w:rsidRDefault="00B50304" w:rsidP="00AB3D38">
            <w:pPr>
              <w:jc w:val="center"/>
              <w:rPr>
                <w:rFonts w:ascii="Arial" w:hAnsi="Arial" w:cs="Arial"/>
              </w:rPr>
            </w:pPr>
          </w:p>
          <w:p w14:paraId="7A263F5F" w14:textId="77777777" w:rsidR="006F75D2" w:rsidRPr="008A16CC" w:rsidRDefault="006F75D2" w:rsidP="00AB3D38">
            <w:pPr>
              <w:jc w:val="center"/>
              <w:rPr>
                <w:rFonts w:ascii="Arial" w:hAnsi="Arial" w:cs="Arial"/>
              </w:rPr>
            </w:pPr>
            <w:r w:rsidRPr="008A16CC">
              <w:rPr>
                <w:rFonts w:ascii="Arial" w:hAnsi="Arial" w:cs="Arial"/>
              </w:rPr>
              <w:t>E</w:t>
            </w:r>
          </w:p>
          <w:p w14:paraId="285A1513" w14:textId="77777777" w:rsidR="006F75D2" w:rsidRPr="008A16CC" w:rsidRDefault="006F75D2" w:rsidP="00AB3D38">
            <w:pPr>
              <w:jc w:val="center"/>
              <w:rPr>
                <w:rFonts w:ascii="Arial" w:hAnsi="Arial" w:cs="Arial"/>
              </w:rPr>
            </w:pPr>
          </w:p>
          <w:p w14:paraId="22E75398" w14:textId="77777777" w:rsidR="006F75D2" w:rsidRDefault="006F75D2" w:rsidP="00AB3D38">
            <w:pPr>
              <w:jc w:val="center"/>
              <w:rPr>
                <w:rFonts w:ascii="Arial" w:hAnsi="Arial" w:cs="Arial"/>
              </w:rPr>
            </w:pPr>
          </w:p>
          <w:p w14:paraId="1F7EB1F5" w14:textId="77777777" w:rsidR="009E0A07" w:rsidRDefault="009E0A07" w:rsidP="00AB3D38">
            <w:pPr>
              <w:jc w:val="center"/>
              <w:rPr>
                <w:rFonts w:ascii="Arial" w:hAnsi="Arial" w:cs="Arial"/>
              </w:rPr>
            </w:pPr>
          </w:p>
          <w:p w14:paraId="5A7DBF45" w14:textId="77777777" w:rsidR="00B50304" w:rsidRDefault="00B50304" w:rsidP="00AB3D38">
            <w:pPr>
              <w:jc w:val="center"/>
              <w:rPr>
                <w:rFonts w:ascii="Arial" w:hAnsi="Arial" w:cs="Arial"/>
              </w:rPr>
            </w:pPr>
          </w:p>
          <w:p w14:paraId="251FADE8" w14:textId="77777777" w:rsidR="009E0A07" w:rsidRDefault="009E0A07" w:rsidP="00AB3D38">
            <w:pPr>
              <w:jc w:val="center"/>
              <w:rPr>
                <w:rFonts w:ascii="Arial" w:hAnsi="Arial" w:cs="Arial"/>
              </w:rPr>
            </w:pPr>
          </w:p>
          <w:p w14:paraId="4B5F7014" w14:textId="77777777" w:rsidR="006F75D2" w:rsidRPr="008A16CC" w:rsidRDefault="006F75D2" w:rsidP="00AB3D38">
            <w:pPr>
              <w:jc w:val="center"/>
              <w:rPr>
                <w:rFonts w:ascii="Arial" w:hAnsi="Arial" w:cs="Arial"/>
              </w:rPr>
            </w:pPr>
          </w:p>
          <w:p w14:paraId="275B7E18" w14:textId="77777777" w:rsidR="006F75D2" w:rsidRPr="008A16CC" w:rsidRDefault="006F75D2" w:rsidP="00AB3D38">
            <w:pPr>
              <w:jc w:val="center"/>
              <w:rPr>
                <w:rFonts w:ascii="Arial" w:hAnsi="Arial" w:cs="Arial"/>
              </w:rPr>
            </w:pPr>
            <w:r w:rsidRPr="008A16CC">
              <w:rPr>
                <w:rFonts w:ascii="Arial" w:hAnsi="Arial" w:cs="Arial"/>
              </w:rPr>
              <w:t>E</w:t>
            </w:r>
          </w:p>
          <w:p w14:paraId="7C01157D" w14:textId="77777777" w:rsidR="006F75D2" w:rsidRPr="008A16CC" w:rsidRDefault="006F75D2" w:rsidP="00AB3D38">
            <w:pPr>
              <w:jc w:val="center"/>
              <w:rPr>
                <w:rFonts w:ascii="Arial" w:hAnsi="Arial" w:cs="Arial"/>
              </w:rPr>
            </w:pPr>
          </w:p>
          <w:p w14:paraId="50A25425" w14:textId="77777777" w:rsidR="006F75D2" w:rsidRDefault="006F75D2" w:rsidP="00AB3D38">
            <w:pPr>
              <w:jc w:val="center"/>
              <w:rPr>
                <w:rFonts w:ascii="Arial" w:hAnsi="Arial" w:cs="Arial"/>
              </w:rPr>
            </w:pPr>
          </w:p>
          <w:p w14:paraId="7E82F378" w14:textId="77777777" w:rsidR="00D35D35" w:rsidRPr="008A16CC" w:rsidRDefault="00D35D35" w:rsidP="00AB3D38">
            <w:pPr>
              <w:jc w:val="center"/>
              <w:rPr>
                <w:rFonts w:ascii="Arial" w:hAnsi="Arial" w:cs="Arial"/>
              </w:rPr>
            </w:pPr>
          </w:p>
          <w:p w14:paraId="00C32F3E" w14:textId="77777777" w:rsidR="006F75D2" w:rsidRDefault="006F75D2" w:rsidP="00AB3D38">
            <w:pPr>
              <w:jc w:val="center"/>
              <w:rPr>
                <w:rFonts w:ascii="Arial" w:hAnsi="Arial" w:cs="Arial"/>
              </w:rPr>
            </w:pPr>
          </w:p>
          <w:p w14:paraId="5AF81FAF" w14:textId="77777777" w:rsidR="00B50304" w:rsidRPr="008A16CC" w:rsidRDefault="00B50304" w:rsidP="00AB3D38">
            <w:pPr>
              <w:jc w:val="center"/>
              <w:rPr>
                <w:rFonts w:ascii="Arial" w:hAnsi="Arial" w:cs="Arial"/>
              </w:rPr>
            </w:pPr>
          </w:p>
          <w:p w14:paraId="7BE46552" w14:textId="77777777" w:rsidR="006F75D2" w:rsidRPr="008A16CC" w:rsidRDefault="006F75D2" w:rsidP="00AB3D38">
            <w:pPr>
              <w:jc w:val="center"/>
              <w:rPr>
                <w:rFonts w:ascii="Arial" w:hAnsi="Arial" w:cs="Arial"/>
              </w:rPr>
            </w:pPr>
            <w:r w:rsidRPr="008A16CC">
              <w:rPr>
                <w:rFonts w:ascii="Arial" w:hAnsi="Arial" w:cs="Arial"/>
              </w:rPr>
              <w:t>E</w:t>
            </w:r>
          </w:p>
          <w:p w14:paraId="041003E9" w14:textId="77777777" w:rsidR="006F75D2" w:rsidRPr="008A16CC" w:rsidRDefault="006F75D2" w:rsidP="00AB3D38">
            <w:pPr>
              <w:jc w:val="center"/>
              <w:rPr>
                <w:rFonts w:ascii="Arial" w:hAnsi="Arial" w:cs="Arial"/>
              </w:rPr>
            </w:pPr>
          </w:p>
          <w:p w14:paraId="7572C4B4" w14:textId="77777777" w:rsidR="006F75D2" w:rsidRDefault="006F75D2" w:rsidP="00AB3D38">
            <w:pPr>
              <w:jc w:val="center"/>
              <w:rPr>
                <w:rFonts w:ascii="Arial" w:hAnsi="Arial" w:cs="Arial"/>
              </w:rPr>
            </w:pPr>
          </w:p>
          <w:p w14:paraId="4EF11D09" w14:textId="77777777" w:rsidR="00B50304" w:rsidRDefault="00B50304" w:rsidP="00AB3D38">
            <w:pPr>
              <w:jc w:val="center"/>
              <w:rPr>
                <w:rFonts w:ascii="Arial" w:hAnsi="Arial" w:cs="Arial"/>
              </w:rPr>
            </w:pPr>
          </w:p>
          <w:p w14:paraId="12F3AEA0" w14:textId="77777777" w:rsidR="00B50304" w:rsidRDefault="00B50304" w:rsidP="00AB3D38">
            <w:pPr>
              <w:jc w:val="center"/>
              <w:rPr>
                <w:rFonts w:ascii="Arial" w:hAnsi="Arial" w:cs="Arial"/>
              </w:rPr>
            </w:pPr>
          </w:p>
          <w:p w14:paraId="297EE720" w14:textId="77777777" w:rsidR="006F75D2" w:rsidRPr="008A16CC" w:rsidRDefault="006F75D2" w:rsidP="00AB3D38">
            <w:pPr>
              <w:jc w:val="center"/>
              <w:rPr>
                <w:rFonts w:ascii="Arial" w:hAnsi="Arial" w:cs="Arial"/>
              </w:rPr>
            </w:pPr>
          </w:p>
          <w:p w14:paraId="0475768B" w14:textId="77777777" w:rsidR="006F75D2" w:rsidRPr="008A16CC" w:rsidRDefault="006F75D2" w:rsidP="00AB3D38">
            <w:pPr>
              <w:jc w:val="center"/>
              <w:rPr>
                <w:rFonts w:ascii="Arial" w:hAnsi="Arial" w:cs="Arial"/>
              </w:rPr>
            </w:pPr>
            <w:r w:rsidRPr="008A16CC">
              <w:rPr>
                <w:rFonts w:ascii="Arial" w:hAnsi="Arial" w:cs="Arial"/>
              </w:rPr>
              <w:t>E</w:t>
            </w:r>
          </w:p>
          <w:p w14:paraId="295163A7" w14:textId="77777777" w:rsidR="006F75D2" w:rsidRPr="008A16CC" w:rsidRDefault="006F75D2" w:rsidP="00AB3D38">
            <w:pPr>
              <w:jc w:val="center"/>
              <w:rPr>
                <w:rFonts w:ascii="Arial" w:hAnsi="Arial" w:cs="Arial"/>
              </w:rPr>
            </w:pPr>
          </w:p>
          <w:p w14:paraId="3268B724" w14:textId="77777777" w:rsidR="006F75D2" w:rsidRDefault="006F75D2" w:rsidP="00AB3D38">
            <w:pPr>
              <w:jc w:val="center"/>
              <w:rPr>
                <w:rFonts w:ascii="Arial" w:hAnsi="Arial" w:cs="Arial"/>
              </w:rPr>
            </w:pPr>
          </w:p>
          <w:p w14:paraId="76469FC4" w14:textId="77777777" w:rsidR="00D35D35" w:rsidRPr="008A16CC" w:rsidRDefault="00D35D35" w:rsidP="00AB3D38">
            <w:pPr>
              <w:jc w:val="center"/>
              <w:rPr>
                <w:rFonts w:ascii="Arial" w:hAnsi="Arial" w:cs="Arial"/>
              </w:rPr>
            </w:pPr>
          </w:p>
          <w:p w14:paraId="0E6C0B2E" w14:textId="77777777" w:rsidR="006F75D2" w:rsidRPr="008A16CC" w:rsidRDefault="006F75D2" w:rsidP="00AB3D38">
            <w:pPr>
              <w:jc w:val="center"/>
              <w:rPr>
                <w:rFonts w:ascii="Arial" w:hAnsi="Arial" w:cs="Arial"/>
              </w:rPr>
            </w:pPr>
          </w:p>
          <w:p w14:paraId="61F5A99E" w14:textId="77777777" w:rsidR="006F75D2" w:rsidRPr="008A16CC" w:rsidRDefault="006F75D2" w:rsidP="00AB3D38">
            <w:pPr>
              <w:jc w:val="center"/>
              <w:rPr>
                <w:rFonts w:ascii="Arial" w:hAnsi="Arial" w:cs="Arial"/>
              </w:rPr>
            </w:pPr>
            <w:r w:rsidRPr="008A16CC">
              <w:rPr>
                <w:rFonts w:ascii="Arial" w:hAnsi="Arial" w:cs="Arial"/>
              </w:rPr>
              <w:t>E</w:t>
            </w:r>
          </w:p>
          <w:p w14:paraId="2878FE4C" w14:textId="77777777" w:rsidR="006F75D2" w:rsidRPr="008A16CC" w:rsidRDefault="006F75D2" w:rsidP="00AB3D38">
            <w:pPr>
              <w:jc w:val="center"/>
              <w:rPr>
                <w:rFonts w:ascii="Arial" w:hAnsi="Arial" w:cs="Arial"/>
              </w:rPr>
            </w:pPr>
          </w:p>
          <w:p w14:paraId="44C072AA" w14:textId="77777777" w:rsidR="006F75D2" w:rsidRPr="008A16CC" w:rsidRDefault="006F75D2" w:rsidP="00AB3D38">
            <w:pPr>
              <w:jc w:val="center"/>
              <w:rPr>
                <w:rFonts w:ascii="Arial" w:hAnsi="Arial" w:cs="Arial"/>
              </w:rPr>
            </w:pPr>
          </w:p>
          <w:p w14:paraId="25FBC16C" w14:textId="77777777" w:rsidR="006F75D2" w:rsidRPr="008A16CC" w:rsidRDefault="006F75D2" w:rsidP="00AB3D38">
            <w:pPr>
              <w:jc w:val="center"/>
              <w:rPr>
                <w:rFonts w:ascii="Arial" w:hAnsi="Arial" w:cs="Arial"/>
              </w:rPr>
            </w:pPr>
          </w:p>
          <w:p w14:paraId="71731FAE" w14:textId="77777777" w:rsidR="00C54E4A" w:rsidRDefault="00C54E4A" w:rsidP="00AB3D38">
            <w:pPr>
              <w:jc w:val="center"/>
              <w:rPr>
                <w:rFonts w:ascii="Arial" w:hAnsi="Arial" w:cs="Arial"/>
              </w:rPr>
            </w:pPr>
          </w:p>
          <w:p w14:paraId="463801A8" w14:textId="0C6DF595" w:rsidR="006F75D2" w:rsidRPr="008A16CC" w:rsidRDefault="006F75D2" w:rsidP="00AB3D38">
            <w:pPr>
              <w:jc w:val="center"/>
              <w:rPr>
                <w:rFonts w:ascii="Arial" w:hAnsi="Arial" w:cs="Arial"/>
              </w:rPr>
            </w:pPr>
            <w:r w:rsidRPr="008A16CC">
              <w:rPr>
                <w:rFonts w:ascii="Arial" w:hAnsi="Arial" w:cs="Arial"/>
              </w:rPr>
              <w:t>E</w:t>
            </w:r>
          </w:p>
          <w:p w14:paraId="6DA4776D" w14:textId="77777777" w:rsidR="006F75D2" w:rsidRPr="008A16CC" w:rsidRDefault="006F75D2" w:rsidP="00AB3D38">
            <w:pPr>
              <w:jc w:val="center"/>
              <w:rPr>
                <w:rFonts w:ascii="Arial" w:hAnsi="Arial" w:cs="Arial"/>
              </w:rPr>
            </w:pPr>
          </w:p>
          <w:p w14:paraId="598671EE" w14:textId="77777777" w:rsidR="006F75D2" w:rsidRPr="008A16CC" w:rsidRDefault="006F75D2" w:rsidP="00AB3D38">
            <w:pPr>
              <w:jc w:val="center"/>
              <w:rPr>
                <w:rFonts w:ascii="Arial" w:hAnsi="Arial" w:cs="Arial"/>
              </w:rPr>
            </w:pPr>
          </w:p>
          <w:p w14:paraId="15CD8F81" w14:textId="77777777" w:rsidR="006F75D2" w:rsidRPr="008A16CC" w:rsidRDefault="006F75D2" w:rsidP="00AB3D38">
            <w:pPr>
              <w:jc w:val="center"/>
              <w:rPr>
                <w:rFonts w:ascii="Arial" w:hAnsi="Arial" w:cs="Arial"/>
              </w:rPr>
            </w:pPr>
          </w:p>
          <w:p w14:paraId="0A070BC0" w14:textId="77777777" w:rsidR="006F75D2" w:rsidRPr="008A16CC" w:rsidRDefault="006F75D2" w:rsidP="00AB3D38">
            <w:pPr>
              <w:jc w:val="center"/>
              <w:rPr>
                <w:rFonts w:ascii="Arial" w:hAnsi="Arial" w:cs="Arial"/>
              </w:rPr>
            </w:pPr>
            <w:r w:rsidRPr="008A16CC">
              <w:rPr>
                <w:rFonts w:ascii="Arial" w:hAnsi="Arial" w:cs="Arial"/>
              </w:rPr>
              <w:t>E</w:t>
            </w:r>
          </w:p>
          <w:p w14:paraId="4B5A8DF4" w14:textId="77777777" w:rsidR="006F75D2" w:rsidRPr="008A16CC" w:rsidRDefault="006F75D2" w:rsidP="00AB3D38">
            <w:pPr>
              <w:jc w:val="center"/>
              <w:rPr>
                <w:rFonts w:ascii="Arial" w:hAnsi="Arial" w:cs="Arial"/>
              </w:rPr>
            </w:pPr>
          </w:p>
          <w:p w14:paraId="6C04B53C" w14:textId="77777777" w:rsidR="006F75D2" w:rsidRPr="008A16CC" w:rsidRDefault="006F75D2" w:rsidP="00AB3D38">
            <w:pPr>
              <w:jc w:val="center"/>
              <w:rPr>
                <w:rFonts w:ascii="Arial" w:hAnsi="Arial" w:cs="Arial"/>
              </w:rPr>
            </w:pPr>
          </w:p>
          <w:p w14:paraId="0BA9B8B5" w14:textId="77777777" w:rsidR="006F75D2" w:rsidRPr="00C54E4A" w:rsidRDefault="006F75D2" w:rsidP="00AB3D38">
            <w:pPr>
              <w:jc w:val="center"/>
              <w:rPr>
                <w:rFonts w:ascii="Arial" w:hAnsi="Arial" w:cs="Arial"/>
                <w:sz w:val="30"/>
                <w:szCs w:val="30"/>
              </w:rPr>
            </w:pPr>
          </w:p>
          <w:p w14:paraId="091FBF9D" w14:textId="77777777" w:rsidR="006F75D2" w:rsidRPr="008A16CC" w:rsidRDefault="00B50304" w:rsidP="00AB3D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</w:t>
            </w:r>
          </w:p>
          <w:p w14:paraId="2206A4EE" w14:textId="77777777" w:rsidR="006F75D2" w:rsidRPr="008A16CC" w:rsidRDefault="006F75D2" w:rsidP="00AB3D38">
            <w:pPr>
              <w:jc w:val="center"/>
              <w:rPr>
                <w:rFonts w:ascii="Arial" w:hAnsi="Arial" w:cs="Arial"/>
              </w:rPr>
            </w:pPr>
          </w:p>
          <w:p w14:paraId="73F20F75" w14:textId="77777777" w:rsidR="006F75D2" w:rsidRDefault="006F75D2" w:rsidP="00AB3D38">
            <w:pPr>
              <w:jc w:val="center"/>
              <w:rPr>
                <w:rFonts w:ascii="Arial" w:hAnsi="Arial" w:cs="Arial"/>
              </w:rPr>
            </w:pPr>
          </w:p>
          <w:p w14:paraId="2847E2E8" w14:textId="77777777" w:rsidR="00B50304" w:rsidRPr="008A16CC" w:rsidRDefault="00B50304" w:rsidP="00AB3D38">
            <w:pPr>
              <w:jc w:val="center"/>
              <w:rPr>
                <w:rFonts w:ascii="Arial" w:hAnsi="Arial" w:cs="Arial"/>
              </w:rPr>
            </w:pPr>
          </w:p>
          <w:p w14:paraId="68D8AB3B" w14:textId="77777777" w:rsidR="006F75D2" w:rsidRPr="008A16CC" w:rsidRDefault="006F75D2" w:rsidP="00AB3D3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565" w:type="dxa"/>
            <w:tcBorders>
              <w:left w:val="single" w:sz="4" w:space="0" w:color="000000"/>
            </w:tcBorders>
          </w:tcPr>
          <w:p w14:paraId="5B2DE52D" w14:textId="77777777" w:rsidR="006F75D2" w:rsidRPr="00B50304" w:rsidRDefault="006F75D2" w:rsidP="00AB3D3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ABDDB06" w14:textId="77777777" w:rsidR="00B50304" w:rsidRDefault="00B50304" w:rsidP="00AB3D3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30882955" w14:textId="77777777" w:rsidR="00B50304" w:rsidRPr="00B50304" w:rsidRDefault="00B50304" w:rsidP="00AB3D3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72A66589" w14:textId="77777777" w:rsidR="006F75D2" w:rsidRPr="00A47EC6" w:rsidRDefault="006F75D2" w:rsidP="00AB3D3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47EC6">
              <w:rPr>
                <w:rFonts w:ascii="Arial" w:hAnsi="Arial" w:cs="Arial"/>
                <w:sz w:val="18"/>
                <w:szCs w:val="18"/>
              </w:rPr>
              <w:t>Application Form</w:t>
            </w:r>
          </w:p>
          <w:p w14:paraId="749239CB" w14:textId="77777777" w:rsidR="006F75D2" w:rsidRPr="00A47EC6" w:rsidRDefault="006F75D2" w:rsidP="00AB3D3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28C018DC" w14:textId="77777777" w:rsidR="006F75D2" w:rsidRDefault="006F75D2" w:rsidP="00AB3D3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442D54D5" w14:textId="77777777" w:rsidR="00C54E4A" w:rsidRDefault="00C54E4A" w:rsidP="00AB3D3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6C8669FD" w14:textId="77777777" w:rsidR="006F75D2" w:rsidRPr="00A47EC6" w:rsidRDefault="006F75D2" w:rsidP="00AB3D3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47EC6">
              <w:rPr>
                <w:rFonts w:ascii="Arial" w:hAnsi="Arial" w:cs="Arial"/>
                <w:sz w:val="18"/>
                <w:szCs w:val="18"/>
              </w:rPr>
              <w:t>Application Form</w:t>
            </w:r>
          </w:p>
          <w:p w14:paraId="7B9D0658" w14:textId="77777777" w:rsidR="006F75D2" w:rsidRPr="00A47EC6" w:rsidRDefault="006F75D2" w:rsidP="00AB3D38">
            <w:pPr>
              <w:rPr>
                <w:rFonts w:ascii="Arial" w:hAnsi="Arial" w:cs="Arial"/>
                <w:sz w:val="18"/>
                <w:szCs w:val="18"/>
              </w:rPr>
            </w:pPr>
          </w:p>
          <w:p w14:paraId="52094C7D" w14:textId="77777777" w:rsidR="006F75D2" w:rsidRDefault="006F75D2" w:rsidP="00AB3D38">
            <w:pPr>
              <w:rPr>
                <w:rFonts w:ascii="Arial" w:hAnsi="Arial" w:cs="Arial"/>
                <w:sz w:val="18"/>
                <w:szCs w:val="18"/>
              </w:rPr>
            </w:pPr>
          </w:p>
          <w:p w14:paraId="49C82E40" w14:textId="77777777" w:rsidR="006F75D2" w:rsidRPr="00C54E4A" w:rsidRDefault="006F75D2" w:rsidP="00AB3D38">
            <w:pPr>
              <w:rPr>
                <w:rFonts w:ascii="Arial" w:hAnsi="Arial" w:cs="Arial"/>
                <w:sz w:val="28"/>
                <w:szCs w:val="28"/>
              </w:rPr>
            </w:pPr>
          </w:p>
          <w:p w14:paraId="1FA33B19" w14:textId="77777777" w:rsidR="006F75D2" w:rsidRPr="00A47EC6" w:rsidRDefault="006F75D2" w:rsidP="00AB3D3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47EC6">
              <w:rPr>
                <w:rFonts w:ascii="Arial" w:hAnsi="Arial" w:cs="Arial"/>
                <w:sz w:val="18"/>
                <w:szCs w:val="18"/>
              </w:rPr>
              <w:t>Application Form</w:t>
            </w:r>
          </w:p>
          <w:p w14:paraId="541EEC7F" w14:textId="77777777" w:rsidR="006F75D2" w:rsidRPr="00A47EC6" w:rsidRDefault="006F75D2" w:rsidP="00AB3D3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4163A9BD" w14:textId="77777777" w:rsidR="006F75D2" w:rsidRPr="00A47EC6" w:rsidRDefault="006F75D2" w:rsidP="00AB3D38">
            <w:pPr>
              <w:rPr>
                <w:rFonts w:ascii="Arial" w:hAnsi="Arial" w:cs="Arial"/>
                <w:sz w:val="18"/>
                <w:szCs w:val="18"/>
              </w:rPr>
            </w:pPr>
          </w:p>
          <w:p w14:paraId="27739D31" w14:textId="77777777" w:rsidR="006F75D2" w:rsidRPr="00B50304" w:rsidRDefault="006F75D2" w:rsidP="00AB3D38">
            <w:pPr>
              <w:rPr>
                <w:rFonts w:ascii="Arial" w:hAnsi="Arial" w:cs="Arial"/>
                <w:sz w:val="28"/>
                <w:szCs w:val="28"/>
              </w:rPr>
            </w:pPr>
          </w:p>
          <w:p w14:paraId="19621900" w14:textId="77777777" w:rsidR="00B50304" w:rsidRPr="00A47EC6" w:rsidRDefault="00B50304" w:rsidP="00B5030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47EC6">
              <w:rPr>
                <w:rFonts w:ascii="Arial" w:hAnsi="Arial" w:cs="Arial"/>
                <w:sz w:val="18"/>
                <w:szCs w:val="18"/>
              </w:rPr>
              <w:t>Application Form/Selection process</w:t>
            </w:r>
          </w:p>
          <w:p w14:paraId="6365D151" w14:textId="77777777" w:rsidR="006F75D2" w:rsidRDefault="006F75D2" w:rsidP="00AB3D38">
            <w:pPr>
              <w:rPr>
                <w:rFonts w:ascii="Arial" w:hAnsi="Arial" w:cs="Arial"/>
                <w:sz w:val="18"/>
                <w:szCs w:val="18"/>
              </w:rPr>
            </w:pPr>
          </w:p>
          <w:p w14:paraId="541BF2BB" w14:textId="77777777" w:rsidR="006F75D2" w:rsidRPr="00B50304" w:rsidRDefault="006F75D2" w:rsidP="00AB3D38">
            <w:pPr>
              <w:rPr>
                <w:rFonts w:ascii="Arial" w:hAnsi="Arial" w:cs="Arial"/>
              </w:rPr>
            </w:pPr>
          </w:p>
          <w:p w14:paraId="13313FB2" w14:textId="77777777" w:rsidR="00C54E4A" w:rsidRDefault="00C54E4A" w:rsidP="00B5030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40461CCF" w14:textId="77777777" w:rsidR="00C54E4A" w:rsidRDefault="00C54E4A" w:rsidP="00B5030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4F3BD5C3" w14:textId="63654CF4" w:rsidR="00B50304" w:rsidRPr="00A47EC6" w:rsidRDefault="00B50304" w:rsidP="00B5030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47EC6">
              <w:rPr>
                <w:rFonts w:ascii="Arial" w:hAnsi="Arial" w:cs="Arial"/>
                <w:sz w:val="18"/>
                <w:szCs w:val="18"/>
              </w:rPr>
              <w:t>Selection process</w:t>
            </w:r>
          </w:p>
          <w:p w14:paraId="45846DE9" w14:textId="77777777" w:rsidR="006F75D2" w:rsidRPr="00B50304" w:rsidRDefault="006F75D2" w:rsidP="00AB3D3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47955D8" w14:textId="77777777" w:rsidR="006F75D2" w:rsidRDefault="006F75D2" w:rsidP="00AB3D3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3DDEFCE9" w14:textId="77777777" w:rsidR="00B50304" w:rsidRPr="00B50304" w:rsidRDefault="00B50304" w:rsidP="00AB3D3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2E994E63" w14:textId="77777777" w:rsidR="006F75D2" w:rsidRDefault="006F75D2" w:rsidP="00AB3D38">
            <w:pPr>
              <w:rPr>
                <w:rFonts w:ascii="Arial" w:hAnsi="Arial" w:cs="Arial"/>
                <w:sz w:val="18"/>
                <w:szCs w:val="18"/>
              </w:rPr>
            </w:pPr>
          </w:p>
          <w:p w14:paraId="4A60FA57" w14:textId="77777777" w:rsidR="00532171" w:rsidRDefault="00532171" w:rsidP="00B5030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0570B54C" w14:textId="77777777" w:rsidR="00B50304" w:rsidRPr="00A47EC6" w:rsidRDefault="00B50304" w:rsidP="00B5030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47EC6">
              <w:rPr>
                <w:rFonts w:ascii="Arial" w:hAnsi="Arial" w:cs="Arial"/>
                <w:sz w:val="18"/>
                <w:szCs w:val="18"/>
              </w:rPr>
              <w:t>Application Form/Selection process</w:t>
            </w:r>
          </w:p>
          <w:p w14:paraId="4FE7E858" w14:textId="77777777" w:rsidR="006F75D2" w:rsidRDefault="006F75D2" w:rsidP="00AB3D38">
            <w:pPr>
              <w:rPr>
                <w:rFonts w:ascii="Arial" w:hAnsi="Arial" w:cs="Arial"/>
                <w:sz w:val="18"/>
                <w:szCs w:val="18"/>
              </w:rPr>
            </w:pPr>
          </w:p>
          <w:p w14:paraId="0EC9599B" w14:textId="77777777" w:rsidR="006F75D2" w:rsidRPr="00B50304" w:rsidRDefault="006F75D2" w:rsidP="00AB3D38">
            <w:pPr>
              <w:rPr>
                <w:rFonts w:ascii="Arial" w:hAnsi="Arial" w:cs="Arial"/>
              </w:rPr>
            </w:pPr>
          </w:p>
          <w:p w14:paraId="5D7F366B" w14:textId="77777777" w:rsidR="006F75D2" w:rsidRPr="00A47EC6" w:rsidRDefault="006F75D2" w:rsidP="00AB3D38">
            <w:pPr>
              <w:rPr>
                <w:rFonts w:ascii="Arial" w:hAnsi="Arial" w:cs="Arial"/>
                <w:sz w:val="18"/>
                <w:szCs w:val="18"/>
              </w:rPr>
            </w:pPr>
          </w:p>
          <w:p w14:paraId="7457A007" w14:textId="77777777" w:rsidR="00B50304" w:rsidRPr="00A47EC6" w:rsidRDefault="00B50304" w:rsidP="00B5030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47EC6">
              <w:rPr>
                <w:rFonts w:ascii="Arial" w:hAnsi="Arial" w:cs="Arial"/>
                <w:sz w:val="18"/>
                <w:szCs w:val="18"/>
              </w:rPr>
              <w:lastRenderedPageBreak/>
              <w:t>Application Form/Selection process</w:t>
            </w:r>
          </w:p>
          <w:p w14:paraId="60A321BB" w14:textId="77777777" w:rsidR="006F75D2" w:rsidRPr="00A47EC6" w:rsidRDefault="006F75D2" w:rsidP="00AB3D3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6D51E011" w14:textId="77777777" w:rsidR="006F75D2" w:rsidRDefault="006F75D2" w:rsidP="00AB3D3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790DE3E8" w14:textId="77777777" w:rsidR="00B50304" w:rsidRDefault="00B50304" w:rsidP="00AB3D3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24ED45AD" w14:textId="77777777" w:rsidR="00B50304" w:rsidRDefault="00B50304" w:rsidP="00AB3D3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5BF1EE3C" w14:textId="77777777" w:rsidR="00B50304" w:rsidRPr="00A47EC6" w:rsidRDefault="00B50304" w:rsidP="00B5030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47EC6">
              <w:rPr>
                <w:rFonts w:ascii="Arial" w:hAnsi="Arial" w:cs="Arial"/>
                <w:sz w:val="18"/>
                <w:szCs w:val="18"/>
              </w:rPr>
              <w:t>Application Form/Selection process</w:t>
            </w:r>
          </w:p>
          <w:p w14:paraId="6B4D4A7D" w14:textId="77777777" w:rsidR="006F75D2" w:rsidRPr="00A47EC6" w:rsidRDefault="006F75D2" w:rsidP="00AB3D3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0F2F7D52" w14:textId="77777777" w:rsidR="006F75D2" w:rsidRDefault="006F75D2" w:rsidP="00AB3D38">
            <w:pPr>
              <w:rPr>
                <w:rFonts w:ascii="Arial" w:hAnsi="Arial" w:cs="Arial"/>
                <w:sz w:val="18"/>
                <w:szCs w:val="18"/>
              </w:rPr>
            </w:pPr>
          </w:p>
          <w:p w14:paraId="2BE77973" w14:textId="77777777" w:rsidR="006F75D2" w:rsidRDefault="006F75D2" w:rsidP="00AB3D38">
            <w:pPr>
              <w:rPr>
                <w:rFonts w:ascii="Arial" w:hAnsi="Arial" w:cs="Arial"/>
                <w:sz w:val="18"/>
                <w:szCs w:val="18"/>
              </w:rPr>
            </w:pPr>
          </w:p>
          <w:p w14:paraId="6A2AEF44" w14:textId="77777777" w:rsidR="009E0A07" w:rsidRPr="00A47EC6" w:rsidRDefault="009E0A07" w:rsidP="00AB3D38">
            <w:pPr>
              <w:rPr>
                <w:rFonts w:ascii="Arial" w:hAnsi="Arial" w:cs="Arial"/>
                <w:sz w:val="18"/>
                <w:szCs w:val="18"/>
              </w:rPr>
            </w:pPr>
          </w:p>
          <w:p w14:paraId="0C29F047" w14:textId="77777777" w:rsidR="006F75D2" w:rsidRPr="00A47EC6" w:rsidRDefault="006F75D2" w:rsidP="00AB3D38">
            <w:pPr>
              <w:rPr>
                <w:rFonts w:ascii="Arial" w:hAnsi="Arial" w:cs="Arial"/>
                <w:sz w:val="18"/>
                <w:szCs w:val="18"/>
              </w:rPr>
            </w:pPr>
          </w:p>
          <w:p w14:paraId="3FF38ED6" w14:textId="77777777" w:rsidR="006F75D2" w:rsidRPr="00A47EC6" w:rsidRDefault="006F75D2" w:rsidP="00AB3D3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7DBB86AC" w14:textId="77777777" w:rsidR="00B50304" w:rsidRPr="00A47EC6" w:rsidRDefault="00B50304" w:rsidP="00B5030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47EC6">
              <w:rPr>
                <w:rFonts w:ascii="Arial" w:hAnsi="Arial" w:cs="Arial"/>
                <w:sz w:val="18"/>
                <w:szCs w:val="18"/>
              </w:rPr>
              <w:t>Application Form/Selection process</w:t>
            </w:r>
          </w:p>
          <w:p w14:paraId="1E2A7A02" w14:textId="77777777" w:rsidR="006F75D2" w:rsidRPr="00A47EC6" w:rsidRDefault="006F75D2" w:rsidP="00AB3D3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5E976C93" w14:textId="77777777" w:rsidR="006F75D2" w:rsidRPr="00A47EC6" w:rsidRDefault="006F75D2" w:rsidP="00AB3D3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722D3909" w14:textId="77777777" w:rsidR="006F75D2" w:rsidRDefault="006F75D2" w:rsidP="00AB3D3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4BF21537" w14:textId="77777777" w:rsidR="00B50304" w:rsidRDefault="00B50304" w:rsidP="00AB3D3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2124BE11" w14:textId="77777777" w:rsidR="00B50304" w:rsidRPr="00A47EC6" w:rsidRDefault="00B50304" w:rsidP="00B5030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47EC6">
              <w:rPr>
                <w:rFonts w:ascii="Arial" w:hAnsi="Arial" w:cs="Arial"/>
                <w:sz w:val="18"/>
                <w:szCs w:val="18"/>
              </w:rPr>
              <w:t>Application Form/Selection process</w:t>
            </w:r>
          </w:p>
          <w:p w14:paraId="199C58E9" w14:textId="77777777" w:rsidR="006F75D2" w:rsidRPr="00A47EC6" w:rsidRDefault="006F75D2" w:rsidP="00AB3D3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1E0BA81B" w14:textId="77777777" w:rsidR="006F75D2" w:rsidRPr="00A47EC6" w:rsidRDefault="006F75D2" w:rsidP="00AB3D38">
            <w:pPr>
              <w:rPr>
                <w:rFonts w:ascii="Arial" w:hAnsi="Arial" w:cs="Arial"/>
                <w:sz w:val="18"/>
                <w:szCs w:val="18"/>
              </w:rPr>
            </w:pPr>
          </w:p>
          <w:p w14:paraId="403CD5E5" w14:textId="77777777" w:rsidR="006F75D2" w:rsidRPr="00A47EC6" w:rsidRDefault="006F75D2" w:rsidP="00AB3D38">
            <w:pPr>
              <w:rPr>
                <w:rFonts w:ascii="Arial" w:hAnsi="Arial" w:cs="Arial"/>
                <w:sz w:val="18"/>
                <w:szCs w:val="18"/>
              </w:rPr>
            </w:pPr>
          </w:p>
          <w:p w14:paraId="78E693F8" w14:textId="77777777" w:rsidR="006F75D2" w:rsidRDefault="006F75D2" w:rsidP="00AB3D38">
            <w:pPr>
              <w:rPr>
                <w:rFonts w:ascii="Arial" w:hAnsi="Arial" w:cs="Arial"/>
                <w:sz w:val="18"/>
                <w:szCs w:val="18"/>
              </w:rPr>
            </w:pPr>
          </w:p>
          <w:p w14:paraId="40C792DF" w14:textId="77777777" w:rsidR="00B50304" w:rsidRPr="00B50304" w:rsidRDefault="00B50304" w:rsidP="00AB3D38">
            <w:pPr>
              <w:rPr>
                <w:rFonts w:ascii="Arial" w:hAnsi="Arial" w:cs="Arial"/>
                <w:sz w:val="28"/>
                <w:szCs w:val="28"/>
              </w:rPr>
            </w:pPr>
          </w:p>
          <w:p w14:paraId="435A3F91" w14:textId="77777777" w:rsidR="00B50304" w:rsidRPr="00A47EC6" w:rsidRDefault="00B50304" w:rsidP="00B5030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47EC6">
              <w:rPr>
                <w:rFonts w:ascii="Arial" w:hAnsi="Arial" w:cs="Arial"/>
                <w:sz w:val="18"/>
                <w:szCs w:val="18"/>
              </w:rPr>
              <w:t>Application Form/Selection process</w:t>
            </w:r>
          </w:p>
          <w:p w14:paraId="78456D3F" w14:textId="77777777" w:rsidR="006F75D2" w:rsidRPr="00A47EC6" w:rsidRDefault="006F75D2" w:rsidP="00AB3D38">
            <w:pPr>
              <w:rPr>
                <w:rFonts w:ascii="Arial" w:hAnsi="Arial" w:cs="Arial"/>
                <w:sz w:val="18"/>
                <w:szCs w:val="18"/>
              </w:rPr>
            </w:pPr>
          </w:p>
          <w:p w14:paraId="1A7D0658" w14:textId="77777777" w:rsidR="006F75D2" w:rsidRPr="00A47EC6" w:rsidRDefault="006F75D2" w:rsidP="00AB3D38">
            <w:pPr>
              <w:rPr>
                <w:rFonts w:ascii="Arial" w:hAnsi="Arial" w:cs="Arial"/>
                <w:sz w:val="18"/>
                <w:szCs w:val="18"/>
              </w:rPr>
            </w:pPr>
          </w:p>
          <w:p w14:paraId="49692C91" w14:textId="77777777" w:rsidR="006F75D2" w:rsidRPr="00A47EC6" w:rsidRDefault="006F75D2" w:rsidP="00AB3D3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1235CA14" w14:textId="77777777" w:rsidR="00C54E4A" w:rsidRDefault="00C54E4A" w:rsidP="00AB3D3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62DFA545" w14:textId="3ED1D06D" w:rsidR="006F75D2" w:rsidRPr="00A47EC6" w:rsidRDefault="006F75D2" w:rsidP="00AB3D3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47EC6">
              <w:rPr>
                <w:rFonts w:ascii="Arial" w:hAnsi="Arial" w:cs="Arial"/>
                <w:sz w:val="18"/>
                <w:szCs w:val="18"/>
              </w:rPr>
              <w:t>Application Form/Selection process</w:t>
            </w:r>
          </w:p>
          <w:p w14:paraId="38D425CD" w14:textId="77777777" w:rsidR="006F75D2" w:rsidRPr="00A47EC6" w:rsidRDefault="006F75D2" w:rsidP="00AB3D3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3DBB0C3B" w14:textId="77777777" w:rsidR="006F75D2" w:rsidRDefault="006F75D2" w:rsidP="00AB3D3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7FFC4848" w14:textId="77777777" w:rsidR="00C54E4A" w:rsidRPr="00B50304" w:rsidRDefault="00C54E4A" w:rsidP="00AB3D3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4BD0F658" w14:textId="77777777" w:rsidR="006F75D2" w:rsidRPr="00A47EC6" w:rsidRDefault="006F75D2" w:rsidP="00AB3D3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47EC6">
              <w:rPr>
                <w:rFonts w:ascii="Arial" w:hAnsi="Arial" w:cs="Arial"/>
                <w:sz w:val="18"/>
                <w:szCs w:val="18"/>
              </w:rPr>
              <w:t>Application Form/Selection process</w:t>
            </w:r>
          </w:p>
          <w:p w14:paraId="2A876FAD" w14:textId="77777777" w:rsidR="006F75D2" w:rsidRPr="00A47EC6" w:rsidRDefault="006F75D2" w:rsidP="00AB3D3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28D4144B" w14:textId="77777777" w:rsidR="006F75D2" w:rsidRPr="00C54E4A" w:rsidRDefault="006F75D2" w:rsidP="00AB3D38">
            <w:pPr>
              <w:jc w:val="center"/>
              <w:rPr>
                <w:rFonts w:ascii="Arial" w:hAnsi="Arial" w:cs="Arial"/>
                <w:sz w:val="30"/>
                <w:szCs w:val="30"/>
              </w:rPr>
            </w:pPr>
          </w:p>
          <w:p w14:paraId="6B1B4FEB" w14:textId="77777777" w:rsidR="00B50304" w:rsidRPr="00A47EC6" w:rsidRDefault="00B50304" w:rsidP="00B5030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47EC6">
              <w:rPr>
                <w:rFonts w:ascii="Arial" w:hAnsi="Arial" w:cs="Arial"/>
                <w:sz w:val="18"/>
                <w:szCs w:val="18"/>
              </w:rPr>
              <w:t>Application Form/Selection process</w:t>
            </w:r>
          </w:p>
          <w:p w14:paraId="11D5DFF0" w14:textId="77777777" w:rsidR="006F75D2" w:rsidRPr="00A47EC6" w:rsidRDefault="006F75D2" w:rsidP="00AB3D3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54FCAD83" w14:textId="77777777" w:rsidR="009E0A07" w:rsidRPr="00C54E4A" w:rsidRDefault="009E0A07" w:rsidP="00AB3D38">
            <w:pPr>
              <w:jc w:val="center"/>
              <w:rPr>
                <w:rFonts w:ascii="Arial" w:hAnsi="Arial" w:cs="Arial"/>
                <w:sz w:val="32"/>
                <w:szCs w:val="32"/>
              </w:rPr>
            </w:pPr>
          </w:p>
          <w:p w14:paraId="7C9964AF" w14:textId="77777777" w:rsidR="006F75D2" w:rsidRPr="00A47EC6" w:rsidRDefault="006F75D2" w:rsidP="00AB3D3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47EC6">
              <w:rPr>
                <w:rFonts w:ascii="Arial" w:hAnsi="Arial" w:cs="Arial"/>
                <w:sz w:val="18"/>
                <w:szCs w:val="18"/>
              </w:rPr>
              <w:t>Application Form/Selection process</w:t>
            </w:r>
          </w:p>
          <w:p w14:paraId="23B89592" w14:textId="77777777" w:rsidR="006F75D2" w:rsidRPr="00A47EC6" w:rsidRDefault="006F75D2" w:rsidP="00AB3D38">
            <w:pPr>
              <w:rPr>
                <w:rFonts w:ascii="Arial" w:hAnsi="Arial" w:cs="Arial"/>
                <w:sz w:val="18"/>
                <w:szCs w:val="18"/>
              </w:rPr>
            </w:pPr>
          </w:p>
          <w:p w14:paraId="7B4ECF96" w14:textId="77777777" w:rsidR="006F75D2" w:rsidRPr="00A47EC6" w:rsidRDefault="006F75D2" w:rsidP="00B5030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F75D2" w:rsidRPr="006F75D2" w14:paraId="3FA13F58" w14:textId="77777777" w:rsidTr="00BF21E7">
        <w:trPr>
          <w:trHeight w:val="4955"/>
        </w:trPr>
        <w:tc>
          <w:tcPr>
            <w:tcW w:w="1937" w:type="dxa"/>
          </w:tcPr>
          <w:p w14:paraId="2BD7779E" w14:textId="77777777" w:rsidR="00DB1E78" w:rsidRPr="00A47EC6" w:rsidRDefault="00DB1E78" w:rsidP="00AB3D38">
            <w:pPr>
              <w:rPr>
                <w:rFonts w:ascii="Arial" w:hAnsi="Arial" w:cs="Arial"/>
                <w:b/>
                <w:bCs/>
              </w:rPr>
            </w:pPr>
          </w:p>
          <w:p w14:paraId="0414AD7C" w14:textId="77777777" w:rsidR="006F75D2" w:rsidRPr="00A47EC6" w:rsidRDefault="006F75D2" w:rsidP="00AB3D38">
            <w:pPr>
              <w:rPr>
                <w:rFonts w:ascii="Arial" w:hAnsi="Arial" w:cs="Arial"/>
                <w:b/>
                <w:bCs/>
              </w:rPr>
            </w:pPr>
            <w:r w:rsidRPr="00A47EC6">
              <w:rPr>
                <w:rFonts w:ascii="Arial" w:hAnsi="Arial" w:cs="Arial"/>
                <w:b/>
                <w:bCs/>
              </w:rPr>
              <w:t>Skills &amp; Abilities</w:t>
            </w:r>
          </w:p>
          <w:p w14:paraId="285033A8" w14:textId="77777777" w:rsidR="006F75D2" w:rsidRPr="00A47EC6" w:rsidRDefault="006F75D2" w:rsidP="00AB3D38">
            <w:pPr>
              <w:rPr>
                <w:rFonts w:ascii="Arial" w:hAnsi="Arial" w:cs="Arial"/>
                <w:b/>
                <w:bCs/>
              </w:rPr>
            </w:pPr>
          </w:p>
          <w:p w14:paraId="27DA840E" w14:textId="77777777" w:rsidR="006F75D2" w:rsidRPr="00A47EC6" w:rsidRDefault="006F75D2" w:rsidP="00AB3D38">
            <w:pPr>
              <w:rPr>
                <w:rFonts w:ascii="Arial" w:hAnsi="Arial" w:cs="Arial"/>
                <w:b/>
                <w:bCs/>
              </w:rPr>
            </w:pPr>
          </w:p>
          <w:p w14:paraId="0508E6A1" w14:textId="77777777" w:rsidR="006F75D2" w:rsidRPr="00A47EC6" w:rsidRDefault="006F75D2" w:rsidP="00AB3D38">
            <w:pPr>
              <w:rPr>
                <w:rFonts w:ascii="Arial" w:hAnsi="Arial" w:cs="Arial"/>
                <w:b/>
                <w:bCs/>
              </w:rPr>
            </w:pPr>
          </w:p>
          <w:p w14:paraId="41846449" w14:textId="77777777" w:rsidR="006F75D2" w:rsidRPr="00A47EC6" w:rsidRDefault="006F75D2" w:rsidP="00AB3D38">
            <w:pPr>
              <w:rPr>
                <w:rFonts w:ascii="Arial" w:hAnsi="Arial" w:cs="Arial"/>
                <w:b/>
                <w:bCs/>
              </w:rPr>
            </w:pPr>
          </w:p>
          <w:p w14:paraId="0F082E66" w14:textId="77777777" w:rsidR="006F75D2" w:rsidRPr="00A47EC6" w:rsidRDefault="006F75D2" w:rsidP="00AB3D38">
            <w:pPr>
              <w:rPr>
                <w:rFonts w:ascii="Arial" w:hAnsi="Arial" w:cs="Arial"/>
                <w:b/>
                <w:bCs/>
              </w:rPr>
            </w:pPr>
          </w:p>
          <w:p w14:paraId="47E8A56B" w14:textId="77777777" w:rsidR="006F75D2" w:rsidRPr="00A47EC6" w:rsidRDefault="006F75D2" w:rsidP="00AB3D38">
            <w:pPr>
              <w:rPr>
                <w:rFonts w:ascii="Arial" w:hAnsi="Arial" w:cs="Arial"/>
                <w:b/>
                <w:bCs/>
              </w:rPr>
            </w:pPr>
          </w:p>
          <w:p w14:paraId="431ED3B6" w14:textId="77777777" w:rsidR="006F75D2" w:rsidRPr="00A47EC6" w:rsidRDefault="006F75D2" w:rsidP="00AB3D38">
            <w:pPr>
              <w:rPr>
                <w:rFonts w:ascii="Arial" w:hAnsi="Arial" w:cs="Arial"/>
                <w:b/>
                <w:bCs/>
              </w:rPr>
            </w:pPr>
          </w:p>
          <w:p w14:paraId="10ACBECB" w14:textId="77777777" w:rsidR="006F75D2" w:rsidRPr="00A47EC6" w:rsidRDefault="006F75D2" w:rsidP="00AB3D38">
            <w:pPr>
              <w:rPr>
                <w:rFonts w:ascii="Arial" w:hAnsi="Arial" w:cs="Arial"/>
                <w:b/>
                <w:bCs/>
              </w:rPr>
            </w:pPr>
          </w:p>
          <w:p w14:paraId="4E2024C6" w14:textId="77777777" w:rsidR="006F75D2" w:rsidRPr="00A47EC6" w:rsidRDefault="006F75D2" w:rsidP="00AB3D38">
            <w:pPr>
              <w:rPr>
                <w:rFonts w:ascii="Arial" w:hAnsi="Arial" w:cs="Arial"/>
                <w:b/>
                <w:bCs/>
              </w:rPr>
            </w:pPr>
          </w:p>
          <w:p w14:paraId="422F8E28" w14:textId="77777777" w:rsidR="006F75D2" w:rsidRPr="00A47EC6" w:rsidRDefault="006F75D2" w:rsidP="00AB3D38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726" w:type="dxa"/>
            <w:tcBorders>
              <w:top w:val="single" w:sz="4" w:space="0" w:color="000000"/>
            </w:tcBorders>
          </w:tcPr>
          <w:p w14:paraId="356D6049" w14:textId="77777777" w:rsidR="00DB1E78" w:rsidRPr="008A16CC" w:rsidRDefault="00DB1E78" w:rsidP="00AB3D38">
            <w:pPr>
              <w:rPr>
                <w:rFonts w:ascii="Arial" w:hAnsi="Arial" w:cs="Arial"/>
              </w:rPr>
            </w:pPr>
          </w:p>
          <w:p w14:paraId="40139C7F" w14:textId="77777777" w:rsidR="0071152F" w:rsidRDefault="0071152F" w:rsidP="00AB3D3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ble to nurture, inspire, challenge and motivate pupils and staff</w:t>
            </w:r>
          </w:p>
          <w:p w14:paraId="4B679505" w14:textId="77777777" w:rsidR="0071152F" w:rsidRDefault="0071152F" w:rsidP="00AB3D38">
            <w:pPr>
              <w:rPr>
                <w:rFonts w:ascii="Arial" w:hAnsi="Arial" w:cs="Arial"/>
              </w:rPr>
            </w:pPr>
          </w:p>
          <w:p w14:paraId="5FCCB555" w14:textId="77777777" w:rsidR="00BD59D6" w:rsidRDefault="00BD59D6" w:rsidP="00AB3D38">
            <w:pPr>
              <w:rPr>
                <w:rFonts w:ascii="Arial" w:hAnsi="Arial" w:cs="Arial"/>
              </w:rPr>
            </w:pPr>
          </w:p>
          <w:p w14:paraId="4B5579E3" w14:textId="77777777" w:rsidR="0071152F" w:rsidRDefault="0071152F" w:rsidP="00AB3D3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ble to be an exemplary role model to pupils and staff</w:t>
            </w:r>
          </w:p>
          <w:p w14:paraId="2931C48B" w14:textId="77777777" w:rsidR="00BD59D6" w:rsidRDefault="00BD59D6" w:rsidP="00AB3D38">
            <w:pPr>
              <w:rPr>
                <w:rFonts w:ascii="Arial" w:hAnsi="Arial" w:cs="Arial"/>
              </w:rPr>
            </w:pPr>
          </w:p>
          <w:p w14:paraId="754DE27B" w14:textId="77777777" w:rsidR="00BD59D6" w:rsidRDefault="00BD59D6" w:rsidP="00AB3D38">
            <w:pPr>
              <w:rPr>
                <w:rFonts w:ascii="Arial" w:hAnsi="Arial" w:cs="Arial"/>
              </w:rPr>
            </w:pPr>
          </w:p>
          <w:p w14:paraId="47F68EA8" w14:textId="77777777" w:rsidR="00BD59D6" w:rsidRPr="008A16CC" w:rsidRDefault="00BD59D6" w:rsidP="00BD59D6">
            <w:pPr>
              <w:rPr>
                <w:rFonts w:ascii="Arial" w:hAnsi="Arial" w:cs="Arial"/>
              </w:rPr>
            </w:pPr>
            <w:r w:rsidRPr="008A16CC">
              <w:rPr>
                <w:rFonts w:ascii="Arial" w:hAnsi="Arial" w:cs="Arial"/>
              </w:rPr>
              <w:t>Able to establish and sustain effective organisational structures, systems, policy and practice</w:t>
            </w:r>
            <w:r w:rsidR="00525D83">
              <w:rPr>
                <w:rFonts w:ascii="Arial" w:hAnsi="Arial" w:cs="Arial"/>
              </w:rPr>
              <w:t>,</w:t>
            </w:r>
            <w:r w:rsidRPr="008A16CC">
              <w:rPr>
                <w:rFonts w:ascii="Arial" w:hAnsi="Arial" w:cs="Arial"/>
              </w:rPr>
              <w:t xml:space="preserve"> including safeguarding</w:t>
            </w:r>
          </w:p>
          <w:p w14:paraId="58CB942D" w14:textId="77777777" w:rsidR="00BD59D6" w:rsidRDefault="00BD59D6" w:rsidP="00AB3D38">
            <w:pPr>
              <w:rPr>
                <w:rFonts w:ascii="Arial" w:hAnsi="Arial" w:cs="Arial"/>
              </w:rPr>
            </w:pPr>
          </w:p>
          <w:p w14:paraId="150077B0" w14:textId="77777777" w:rsidR="0071152F" w:rsidRDefault="0071152F" w:rsidP="00AB3D3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</w:p>
          <w:p w14:paraId="4DFC5FA5" w14:textId="77777777" w:rsidR="006F75D2" w:rsidRPr="008A16CC" w:rsidRDefault="006F75D2" w:rsidP="00AB3D38">
            <w:pPr>
              <w:rPr>
                <w:rFonts w:ascii="Arial" w:hAnsi="Arial" w:cs="Arial"/>
              </w:rPr>
            </w:pPr>
            <w:r w:rsidRPr="008A16CC">
              <w:rPr>
                <w:rFonts w:ascii="Arial" w:hAnsi="Arial" w:cs="Arial"/>
              </w:rPr>
              <w:t>Able to think creatively to anticipate and solve problems and demonstrate balanced and fair judgement</w:t>
            </w:r>
          </w:p>
          <w:p w14:paraId="65EE2C6F" w14:textId="77777777" w:rsidR="006F75D2" w:rsidRDefault="006F75D2" w:rsidP="00AB3D38">
            <w:pPr>
              <w:rPr>
                <w:rFonts w:ascii="Arial" w:hAnsi="Arial" w:cs="Arial"/>
              </w:rPr>
            </w:pPr>
          </w:p>
          <w:p w14:paraId="7D2B82F3" w14:textId="77777777" w:rsidR="0078316F" w:rsidRPr="008A16CC" w:rsidRDefault="0078316F" w:rsidP="00AB3D38">
            <w:pPr>
              <w:rPr>
                <w:rFonts w:ascii="Arial" w:hAnsi="Arial" w:cs="Arial"/>
              </w:rPr>
            </w:pPr>
          </w:p>
          <w:p w14:paraId="094BA24F" w14:textId="77777777" w:rsidR="006F75D2" w:rsidRDefault="006F75D2" w:rsidP="00AB3D38">
            <w:pPr>
              <w:rPr>
                <w:rFonts w:ascii="Arial" w:hAnsi="Arial" w:cs="Arial"/>
              </w:rPr>
            </w:pPr>
            <w:r w:rsidRPr="008A16CC">
              <w:rPr>
                <w:rFonts w:ascii="Arial" w:hAnsi="Arial" w:cs="Arial"/>
              </w:rPr>
              <w:t>Able to consult and negotiate to achieve the best possible outcomes for children and their families</w:t>
            </w:r>
          </w:p>
          <w:p w14:paraId="359E7842" w14:textId="77777777" w:rsidR="00D31635" w:rsidRDefault="00D31635" w:rsidP="00AB3D38">
            <w:pPr>
              <w:rPr>
                <w:rFonts w:ascii="Arial" w:hAnsi="Arial" w:cs="Arial"/>
              </w:rPr>
            </w:pPr>
          </w:p>
          <w:p w14:paraId="1B78415D" w14:textId="77777777" w:rsidR="00D31635" w:rsidRPr="008A16CC" w:rsidRDefault="00D31635" w:rsidP="00AB3D38">
            <w:pPr>
              <w:rPr>
                <w:rFonts w:ascii="Arial" w:hAnsi="Arial" w:cs="Arial"/>
              </w:rPr>
            </w:pPr>
          </w:p>
          <w:p w14:paraId="6F7047E7" w14:textId="5B688FDE" w:rsidR="00BD59D6" w:rsidRPr="008A16CC" w:rsidRDefault="00BD59D6" w:rsidP="00BD59D6">
            <w:pPr>
              <w:rPr>
                <w:rFonts w:ascii="Arial" w:hAnsi="Arial" w:cs="Arial"/>
              </w:rPr>
            </w:pPr>
            <w:r w:rsidRPr="008A16CC">
              <w:rPr>
                <w:rFonts w:ascii="Arial" w:hAnsi="Arial" w:cs="Arial"/>
              </w:rPr>
              <w:t xml:space="preserve">Able to build and sustain effective relationships with all stakeholders that will enhance the education of all pupils at </w:t>
            </w:r>
            <w:r w:rsidR="00F9621E">
              <w:rPr>
                <w:rFonts w:ascii="Arial" w:hAnsi="Arial" w:cs="Arial"/>
              </w:rPr>
              <w:t>Buckstones</w:t>
            </w:r>
            <w:r w:rsidR="00DF7BA5">
              <w:rPr>
                <w:rFonts w:ascii="Arial" w:hAnsi="Arial" w:cs="Arial"/>
              </w:rPr>
              <w:t xml:space="preserve"> </w:t>
            </w:r>
            <w:r w:rsidR="00212B4E">
              <w:rPr>
                <w:rFonts w:ascii="Arial" w:hAnsi="Arial" w:cs="Arial"/>
              </w:rPr>
              <w:t>Primary</w:t>
            </w:r>
            <w:r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School</w:t>
            </w:r>
            <w:r w:rsidRPr="008A16CC">
              <w:rPr>
                <w:rFonts w:ascii="Arial" w:hAnsi="Arial" w:cs="Arial"/>
              </w:rPr>
              <w:t>.</w:t>
            </w:r>
          </w:p>
          <w:p w14:paraId="41834ED2" w14:textId="77777777" w:rsidR="006F75D2" w:rsidRDefault="006F75D2" w:rsidP="00AB3D38">
            <w:pPr>
              <w:rPr>
                <w:rFonts w:ascii="Arial" w:hAnsi="Arial" w:cs="Arial"/>
              </w:rPr>
            </w:pPr>
          </w:p>
          <w:p w14:paraId="6573A953" w14:textId="77777777" w:rsidR="00BD59D6" w:rsidRPr="008A16CC" w:rsidRDefault="00BD59D6" w:rsidP="00AB3D38">
            <w:pPr>
              <w:rPr>
                <w:rFonts w:ascii="Arial" w:hAnsi="Arial" w:cs="Arial"/>
              </w:rPr>
            </w:pPr>
          </w:p>
          <w:p w14:paraId="2133C998" w14:textId="7F7206DE" w:rsidR="00BD59D6" w:rsidRPr="008A16CC" w:rsidRDefault="006F75D2" w:rsidP="00BD59D6">
            <w:pPr>
              <w:rPr>
                <w:rFonts w:ascii="Arial" w:hAnsi="Arial" w:cs="Arial"/>
              </w:rPr>
            </w:pPr>
            <w:r w:rsidRPr="008A16CC">
              <w:rPr>
                <w:rFonts w:ascii="Arial" w:hAnsi="Arial" w:cs="Arial"/>
              </w:rPr>
              <w:t xml:space="preserve">Able to work in partnership and accept appropriate support from </w:t>
            </w:r>
            <w:r w:rsidR="00BD59D6">
              <w:rPr>
                <w:rFonts w:ascii="Arial" w:hAnsi="Arial" w:cs="Arial"/>
              </w:rPr>
              <w:t xml:space="preserve">all stakeholders in </w:t>
            </w:r>
            <w:r w:rsidR="00F9621E">
              <w:rPr>
                <w:rFonts w:ascii="Arial" w:hAnsi="Arial" w:cs="Arial"/>
              </w:rPr>
              <w:t>Buckstones</w:t>
            </w:r>
            <w:r w:rsidR="00212B4E">
              <w:rPr>
                <w:rFonts w:ascii="Arial" w:hAnsi="Arial" w:cs="Arial"/>
              </w:rPr>
              <w:t xml:space="preserve"> Primary</w:t>
            </w:r>
            <w:r w:rsidR="00BD59D6">
              <w:rPr>
                <w:rFonts w:ascii="Arial" w:hAnsi="Arial" w:cs="Arial"/>
              </w:rPr>
              <w:t xml:space="preserve"> </w:t>
            </w:r>
            <w:r w:rsidR="00BD59D6">
              <w:rPr>
                <w:rFonts w:ascii="Arial" w:hAnsi="Arial" w:cs="Arial"/>
              </w:rPr>
              <w:t>School</w:t>
            </w:r>
            <w:r w:rsidR="00BD59D6">
              <w:rPr>
                <w:rFonts w:ascii="Arial" w:hAnsi="Arial" w:cs="Arial"/>
              </w:rPr>
              <w:t>.</w:t>
            </w:r>
          </w:p>
        </w:tc>
        <w:tc>
          <w:tcPr>
            <w:tcW w:w="1842" w:type="dxa"/>
          </w:tcPr>
          <w:p w14:paraId="5AC98A09" w14:textId="77777777" w:rsidR="006F75D2" w:rsidRPr="008A16CC" w:rsidRDefault="006F75D2" w:rsidP="00B50304">
            <w:pPr>
              <w:jc w:val="center"/>
              <w:rPr>
                <w:rFonts w:ascii="Arial" w:hAnsi="Arial" w:cs="Arial"/>
              </w:rPr>
            </w:pPr>
          </w:p>
          <w:p w14:paraId="00C14F7E" w14:textId="77777777" w:rsidR="006F75D2" w:rsidRPr="008A16CC" w:rsidRDefault="006F75D2" w:rsidP="00B50304">
            <w:pPr>
              <w:pStyle w:val="BodyText3"/>
              <w:jc w:val="center"/>
              <w:rPr>
                <w:rFonts w:cs="Arial"/>
                <w:sz w:val="24"/>
                <w:szCs w:val="24"/>
              </w:rPr>
            </w:pPr>
            <w:r w:rsidRPr="008A16CC">
              <w:rPr>
                <w:rFonts w:cs="Arial"/>
                <w:sz w:val="24"/>
                <w:szCs w:val="24"/>
              </w:rPr>
              <w:t>E</w:t>
            </w:r>
          </w:p>
          <w:p w14:paraId="13134E8C" w14:textId="77777777" w:rsidR="006F75D2" w:rsidRPr="008A16CC" w:rsidRDefault="006F75D2" w:rsidP="00B50304">
            <w:pPr>
              <w:pStyle w:val="BodyText3"/>
              <w:jc w:val="center"/>
              <w:rPr>
                <w:rFonts w:cs="Arial"/>
                <w:sz w:val="24"/>
                <w:szCs w:val="24"/>
              </w:rPr>
            </w:pPr>
          </w:p>
          <w:p w14:paraId="66B9060F" w14:textId="77777777" w:rsidR="006F75D2" w:rsidRPr="008A16CC" w:rsidRDefault="006F75D2" w:rsidP="00B50304">
            <w:pPr>
              <w:pStyle w:val="BodyText3"/>
              <w:jc w:val="center"/>
              <w:rPr>
                <w:rFonts w:cs="Arial"/>
                <w:sz w:val="24"/>
                <w:szCs w:val="24"/>
              </w:rPr>
            </w:pPr>
          </w:p>
          <w:p w14:paraId="632A5170" w14:textId="77777777" w:rsidR="006F75D2" w:rsidRPr="008A16CC" w:rsidRDefault="006F75D2" w:rsidP="00B50304">
            <w:pPr>
              <w:pStyle w:val="BodyText3"/>
              <w:jc w:val="center"/>
              <w:rPr>
                <w:rFonts w:cs="Arial"/>
                <w:sz w:val="24"/>
                <w:szCs w:val="24"/>
              </w:rPr>
            </w:pPr>
            <w:r w:rsidRPr="008A16CC">
              <w:rPr>
                <w:rFonts w:cs="Arial"/>
                <w:sz w:val="24"/>
                <w:szCs w:val="24"/>
              </w:rPr>
              <w:t>E</w:t>
            </w:r>
          </w:p>
          <w:p w14:paraId="69833211" w14:textId="77777777" w:rsidR="006F75D2" w:rsidRPr="00B50304" w:rsidRDefault="006F75D2" w:rsidP="00B50304">
            <w:pPr>
              <w:pStyle w:val="BodyText3"/>
              <w:jc w:val="center"/>
              <w:rPr>
                <w:rFonts w:cs="Arial"/>
                <w:sz w:val="18"/>
                <w:szCs w:val="18"/>
              </w:rPr>
            </w:pPr>
          </w:p>
          <w:p w14:paraId="6924A418" w14:textId="77777777" w:rsidR="00B50304" w:rsidRPr="00B50304" w:rsidRDefault="00B50304" w:rsidP="00B50304">
            <w:pPr>
              <w:pStyle w:val="BodyText3"/>
              <w:jc w:val="center"/>
              <w:rPr>
                <w:rFonts w:cs="Arial"/>
              </w:rPr>
            </w:pPr>
          </w:p>
          <w:p w14:paraId="3DB81877" w14:textId="77777777" w:rsidR="006F75D2" w:rsidRPr="008A16CC" w:rsidRDefault="006F75D2" w:rsidP="00B50304">
            <w:pPr>
              <w:pStyle w:val="BodyText3"/>
              <w:jc w:val="center"/>
              <w:rPr>
                <w:rFonts w:cs="Arial"/>
                <w:sz w:val="24"/>
                <w:szCs w:val="24"/>
              </w:rPr>
            </w:pPr>
            <w:r w:rsidRPr="008A16CC">
              <w:rPr>
                <w:rFonts w:cs="Arial"/>
                <w:sz w:val="24"/>
                <w:szCs w:val="24"/>
              </w:rPr>
              <w:t>E</w:t>
            </w:r>
          </w:p>
          <w:p w14:paraId="5A8F6EB6" w14:textId="77777777" w:rsidR="006F75D2" w:rsidRDefault="006F75D2" w:rsidP="00B50304">
            <w:pPr>
              <w:pStyle w:val="BodyText3"/>
              <w:jc w:val="center"/>
              <w:rPr>
                <w:rFonts w:cs="Arial"/>
                <w:sz w:val="24"/>
                <w:szCs w:val="24"/>
              </w:rPr>
            </w:pPr>
          </w:p>
          <w:p w14:paraId="4B972205" w14:textId="77777777" w:rsidR="00B50304" w:rsidRPr="00B50304" w:rsidRDefault="00B50304" w:rsidP="00B50304">
            <w:pPr>
              <w:pStyle w:val="BodyText3"/>
              <w:jc w:val="center"/>
              <w:rPr>
                <w:rFonts w:cs="Arial"/>
                <w:sz w:val="40"/>
                <w:szCs w:val="40"/>
              </w:rPr>
            </w:pPr>
          </w:p>
          <w:p w14:paraId="0000F4DC" w14:textId="77777777" w:rsidR="006F75D2" w:rsidRPr="008A16CC" w:rsidRDefault="006F75D2" w:rsidP="00B50304">
            <w:pPr>
              <w:pStyle w:val="BodyText3"/>
              <w:jc w:val="center"/>
              <w:rPr>
                <w:rFonts w:cs="Arial"/>
                <w:sz w:val="24"/>
                <w:szCs w:val="24"/>
              </w:rPr>
            </w:pPr>
            <w:r w:rsidRPr="008A16CC">
              <w:rPr>
                <w:rFonts w:cs="Arial"/>
                <w:sz w:val="24"/>
                <w:szCs w:val="24"/>
              </w:rPr>
              <w:t>E</w:t>
            </w:r>
          </w:p>
          <w:p w14:paraId="3FBE43A2" w14:textId="77777777" w:rsidR="006F75D2" w:rsidRPr="008A16CC" w:rsidRDefault="006F75D2" w:rsidP="00B50304">
            <w:pPr>
              <w:pStyle w:val="BodyText3"/>
              <w:jc w:val="center"/>
              <w:rPr>
                <w:rFonts w:cs="Arial"/>
                <w:sz w:val="24"/>
                <w:szCs w:val="24"/>
              </w:rPr>
            </w:pPr>
          </w:p>
          <w:p w14:paraId="01358209" w14:textId="77777777" w:rsidR="009E0A07" w:rsidRPr="00B50304" w:rsidRDefault="009E0A07" w:rsidP="00B50304">
            <w:pPr>
              <w:pStyle w:val="BodyText3"/>
              <w:jc w:val="center"/>
              <w:rPr>
                <w:rFonts w:cs="Arial"/>
                <w:sz w:val="40"/>
                <w:szCs w:val="40"/>
              </w:rPr>
            </w:pPr>
          </w:p>
          <w:p w14:paraId="7CCA4EE9" w14:textId="77777777" w:rsidR="006F75D2" w:rsidRPr="008A16CC" w:rsidRDefault="006F75D2" w:rsidP="00B50304">
            <w:pPr>
              <w:pStyle w:val="BodyText3"/>
              <w:jc w:val="center"/>
              <w:rPr>
                <w:rFonts w:cs="Arial"/>
                <w:sz w:val="24"/>
                <w:szCs w:val="24"/>
              </w:rPr>
            </w:pPr>
            <w:r w:rsidRPr="008A16CC">
              <w:rPr>
                <w:rFonts w:cs="Arial"/>
                <w:sz w:val="24"/>
                <w:szCs w:val="24"/>
              </w:rPr>
              <w:t>E</w:t>
            </w:r>
          </w:p>
          <w:p w14:paraId="784230F6" w14:textId="77777777" w:rsidR="006F75D2" w:rsidRPr="00B50304" w:rsidRDefault="006F75D2" w:rsidP="00B50304">
            <w:pPr>
              <w:pStyle w:val="BodyText3"/>
              <w:jc w:val="center"/>
              <w:rPr>
                <w:rFonts w:cs="Arial"/>
              </w:rPr>
            </w:pPr>
          </w:p>
          <w:p w14:paraId="1E5D3D8A" w14:textId="77777777" w:rsidR="00B50304" w:rsidRPr="00B50304" w:rsidRDefault="00B50304" w:rsidP="00B50304">
            <w:pPr>
              <w:pStyle w:val="BodyText3"/>
              <w:jc w:val="center"/>
              <w:rPr>
                <w:rFonts w:cs="Arial"/>
              </w:rPr>
            </w:pPr>
          </w:p>
          <w:p w14:paraId="7A0E8775" w14:textId="77777777" w:rsidR="00B50304" w:rsidRDefault="00B50304" w:rsidP="00B50304">
            <w:pPr>
              <w:pStyle w:val="BodyText3"/>
              <w:jc w:val="center"/>
              <w:rPr>
                <w:rFonts w:cs="Arial"/>
                <w:sz w:val="24"/>
                <w:szCs w:val="24"/>
              </w:rPr>
            </w:pPr>
          </w:p>
          <w:p w14:paraId="1A6F99C7" w14:textId="77777777" w:rsidR="006F75D2" w:rsidRPr="008A16CC" w:rsidRDefault="00B50304" w:rsidP="00B50304">
            <w:pPr>
              <w:pStyle w:val="BodyText3"/>
              <w:jc w:val="center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E</w:t>
            </w:r>
          </w:p>
          <w:p w14:paraId="466B2DF3" w14:textId="77777777" w:rsidR="006F75D2" w:rsidRDefault="006F75D2" w:rsidP="00B50304">
            <w:pPr>
              <w:pStyle w:val="BodyText3"/>
              <w:jc w:val="center"/>
              <w:rPr>
                <w:rFonts w:cs="Arial"/>
                <w:sz w:val="24"/>
                <w:szCs w:val="24"/>
              </w:rPr>
            </w:pPr>
          </w:p>
          <w:p w14:paraId="18CEA822" w14:textId="77777777" w:rsidR="006F75D2" w:rsidRDefault="006F75D2" w:rsidP="00B50304">
            <w:pPr>
              <w:pStyle w:val="BodyText3"/>
              <w:jc w:val="center"/>
              <w:rPr>
                <w:rFonts w:cs="Arial"/>
                <w:sz w:val="24"/>
                <w:szCs w:val="24"/>
              </w:rPr>
            </w:pPr>
          </w:p>
          <w:p w14:paraId="4B14E68F" w14:textId="77777777" w:rsidR="00B50304" w:rsidRPr="00B50304" w:rsidRDefault="00B50304" w:rsidP="00B50304">
            <w:pPr>
              <w:pStyle w:val="BodyText3"/>
              <w:jc w:val="center"/>
              <w:rPr>
                <w:rFonts w:cs="Arial"/>
                <w:sz w:val="32"/>
                <w:szCs w:val="32"/>
              </w:rPr>
            </w:pPr>
          </w:p>
          <w:p w14:paraId="7BDDDD5A" w14:textId="77777777" w:rsidR="006F75D2" w:rsidRPr="008A16CC" w:rsidRDefault="006F75D2" w:rsidP="00B50304">
            <w:pPr>
              <w:pStyle w:val="BodyText3"/>
              <w:jc w:val="center"/>
              <w:rPr>
                <w:rFonts w:cs="Arial"/>
                <w:sz w:val="24"/>
                <w:szCs w:val="24"/>
              </w:rPr>
            </w:pPr>
            <w:r w:rsidRPr="008A16CC">
              <w:rPr>
                <w:rFonts w:cs="Arial"/>
                <w:sz w:val="24"/>
                <w:szCs w:val="24"/>
              </w:rPr>
              <w:t>E</w:t>
            </w:r>
          </w:p>
          <w:p w14:paraId="0981CAFF" w14:textId="77777777" w:rsidR="006F75D2" w:rsidRPr="008A16CC" w:rsidRDefault="006F75D2" w:rsidP="00B50304">
            <w:pPr>
              <w:pStyle w:val="BodyText3"/>
              <w:jc w:val="center"/>
              <w:rPr>
                <w:rFonts w:cs="Arial"/>
                <w:sz w:val="24"/>
                <w:szCs w:val="24"/>
              </w:rPr>
            </w:pPr>
          </w:p>
        </w:tc>
        <w:tc>
          <w:tcPr>
            <w:tcW w:w="1565" w:type="dxa"/>
          </w:tcPr>
          <w:p w14:paraId="53555182" w14:textId="77777777" w:rsidR="006F75D2" w:rsidRPr="00A47EC6" w:rsidRDefault="006F75D2" w:rsidP="00AB3D3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0B24BCE6" w14:textId="77777777" w:rsidR="006F75D2" w:rsidRPr="00A47EC6" w:rsidRDefault="006F75D2" w:rsidP="00AB3D3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47EC6">
              <w:rPr>
                <w:rFonts w:ascii="Arial" w:hAnsi="Arial" w:cs="Arial"/>
                <w:sz w:val="18"/>
                <w:szCs w:val="18"/>
              </w:rPr>
              <w:t>Selection process</w:t>
            </w:r>
          </w:p>
          <w:p w14:paraId="1B6F80C6" w14:textId="77777777" w:rsidR="006F75D2" w:rsidRPr="00A47EC6" w:rsidRDefault="006F75D2" w:rsidP="00AB3D3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1FABEEC5" w14:textId="77777777" w:rsidR="006F75D2" w:rsidRDefault="006F75D2" w:rsidP="00AB3D3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21F3AFF2" w14:textId="77777777" w:rsidR="006F75D2" w:rsidRPr="00A47EC6" w:rsidRDefault="006F75D2" w:rsidP="00AB3D3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629DB9B2" w14:textId="77777777" w:rsidR="00C54E4A" w:rsidRDefault="00C54E4A" w:rsidP="00B5030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1CB1891E" w14:textId="0FD467C5" w:rsidR="00B50304" w:rsidRPr="00A47EC6" w:rsidRDefault="00B50304" w:rsidP="00B5030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47EC6">
              <w:rPr>
                <w:rFonts w:ascii="Arial" w:hAnsi="Arial" w:cs="Arial"/>
                <w:sz w:val="18"/>
                <w:szCs w:val="18"/>
              </w:rPr>
              <w:t>Selection process</w:t>
            </w:r>
          </w:p>
          <w:p w14:paraId="61E61232" w14:textId="77777777" w:rsidR="006F75D2" w:rsidRPr="00A47EC6" w:rsidRDefault="006F75D2" w:rsidP="00AB3D3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5255013F" w14:textId="77777777" w:rsidR="00532171" w:rsidRDefault="00532171" w:rsidP="00AB3D3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221DBC1C" w14:textId="77777777" w:rsidR="00532171" w:rsidRPr="00C54E4A" w:rsidRDefault="00532171" w:rsidP="00AB3D38">
            <w:pPr>
              <w:jc w:val="center"/>
              <w:rPr>
                <w:rFonts w:ascii="Arial" w:hAnsi="Arial" w:cs="Arial"/>
                <w:sz w:val="4"/>
                <w:szCs w:val="4"/>
              </w:rPr>
            </w:pPr>
          </w:p>
          <w:p w14:paraId="69C63910" w14:textId="77777777" w:rsidR="00532171" w:rsidRPr="00A47EC6" w:rsidRDefault="00532171" w:rsidP="00AB3D3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7488122C" w14:textId="77777777" w:rsidR="00B50304" w:rsidRPr="00A47EC6" w:rsidRDefault="00B50304" w:rsidP="00B5030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47EC6">
              <w:rPr>
                <w:rFonts w:ascii="Arial" w:hAnsi="Arial" w:cs="Arial"/>
                <w:sz w:val="18"/>
                <w:szCs w:val="18"/>
              </w:rPr>
              <w:t>Selection process</w:t>
            </w:r>
          </w:p>
          <w:p w14:paraId="232E0963" w14:textId="77777777" w:rsidR="006F75D2" w:rsidRPr="00A47EC6" w:rsidRDefault="006F75D2" w:rsidP="00AB3D3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382AE7EB" w14:textId="77777777" w:rsidR="006F75D2" w:rsidRDefault="006F75D2" w:rsidP="00AB3D3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610FEAC0" w14:textId="77777777" w:rsidR="00532171" w:rsidRPr="00A47EC6" w:rsidRDefault="00532171" w:rsidP="00AB3D3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3AADB36C" w14:textId="77777777" w:rsidR="006F75D2" w:rsidRPr="00C54E4A" w:rsidRDefault="006F75D2" w:rsidP="00AB3D38">
            <w:pPr>
              <w:jc w:val="center"/>
              <w:rPr>
                <w:rFonts w:ascii="Arial" w:hAnsi="Arial" w:cs="Arial"/>
              </w:rPr>
            </w:pPr>
          </w:p>
          <w:p w14:paraId="34C910C0" w14:textId="77777777" w:rsidR="00B50304" w:rsidRPr="00A47EC6" w:rsidRDefault="00B50304" w:rsidP="00B5030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47EC6">
              <w:rPr>
                <w:rFonts w:ascii="Arial" w:hAnsi="Arial" w:cs="Arial"/>
                <w:sz w:val="18"/>
                <w:szCs w:val="18"/>
              </w:rPr>
              <w:t>Selection process</w:t>
            </w:r>
          </w:p>
          <w:p w14:paraId="2094596A" w14:textId="77777777" w:rsidR="006F75D2" w:rsidRPr="00A47EC6" w:rsidRDefault="006F75D2" w:rsidP="00AB3D3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7636EBCE" w14:textId="77777777" w:rsidR="009E0A07" w:rsidRDefault="009E0A07" w:rsidP="00AB3D38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</w:p>
          <w:p w14:paraId="340135CC" w14:textId="77777777" w:rsidR="00532171" w:rsidRPr="00B50304" w:rsidRDefault="00532171" w:rsidP="00AB3D38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</w:p>
          <w:p w14:paraId="2D79A59B" w14:textId="77777777" w:rsidR="009E0A07" w:rsidRPr="00A47EC6" w:rsidRDefault="009E0A07" w:rsidP="00AB3D3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2ED304A0" w14:textId="77777777" w:rsidR="00B50304" w:rsidRPr="00A47EC6" w:rsidRDefault="00B50304" w:rsidP="00B5030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47EC6">
              <w:rPr>
                <w:rFonts w:ascii="Arial" w:hAnsi="Arial" w:cs="Arial"/>
                <w:sz w:val="18"/>
                <w:szCs w:val="18"/>
              </w:rPr>
              <w:t>Selection process</w:t>
            </w:r>
          </w:p>
          <w:p w14:paraId="70653561" w14:textId="77777777" w:rsidR="006F75D2" w:rsidRPr="00A47EC6" w:rsidRDefault="006F75D2" w:rsidP="00AB3D3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75BDC079" w14:textId="77777777" w:rsidR="006F75D2" w:rsidRPr="00A47EC6" w:rsidRDefault="006F75D2" w:rsidP="00AB3D3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0B8DD414" w14:textId="77777777" w:rsidR="009E0A07" w:rsidRPr="00B50304" w:rsidRDefault="009E0A07" w:rsidP="00AB3D38">
            <w:pPr>
              <w:jc w:val="center"/>
              <w:rPr>
                <w:rFonts w:ascii="Arial" w:hAnsi="Arial" w:cs="Arial"/>
                <w:sz w:val="32"/>
                <w:szCs w:val="32"/>
              </w:rPr>
            </w:pPr>
          </w:p>
          <w:p w14:paraId="5B0DA8F4" w14:textId="77777777" w:rsidR="00B50304" w:rsidRPr="00A47EC6" w:rsidRDefault="00B50304" w:rsidP="00B5030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47EC6">
              <w:rPr>
                <w:rFonts w:ascii="Arial" w:hAnsi="Arial" w:cs="Arial"/>
                <w:sz w:val="18"/>
                <w:szCs w:val="18"/>
              </w:rPr>
              <w:t>Application Form/Selection process</w:t>
            </w:r>
          </w:p>
          <w:p w14:paraId="3617807E" w14:textId="77777777" w:rsidR="006F75D2" w:rsidRPr="00A47EC6" w:rsidRDefault="006F75D2" w:rsidP="00AB3D3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3EA9322C" w14:textId="77777777" w:rsidR="006F75D2" w:rsidRDefault="006F75D2" w:rsidP="00AB3D3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7BF69800" w14:textId="77777777" w:rsidR="006F75D2" w:rsidRDefault="006F75D2" w:rsidP="00AB3D3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3E3225EC" w14:textId="77777777" w:rsidR="00B50304" w:rsidRDefault="00B50304" w:rsidP="00AB3D3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24E59432" w14:textId="77777777" w:rsidR="00B50304" w:rsidRPr="00A47EC6" w:rsidRDefault="00B50304" w:rsidP="00AB3D3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16730441" w14:textId="77777777" w:rsidR="006F75D2" w:rsidRPr="00A47EC6" w:rsidRDefault="006F75D2" w:rsidP="00AB3D3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47EC6">
              <w:rPr>
                <w:rFonts w:ascii="Arial" w:hAnsi="Arial" w:cs="Arial"/>
                <w:sz w:val="18"/>
                <w:szCs w:val="18"/>
              </w:rPr>
              <w:t>Application Form/ Selection process</w:t>
            </w:r>
          </w:p>
          <w:p w14:paraId="5576ED08" w14:textId="77777777" w:rsidR="006F75D2" w:rsidRPr="00A47EC6" w:rsidRDefault="006F75D2" w:rsidP="00AB3D3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4E702751" w14:textId="77777777" w:rsidR="006F75D2" w:rsidRPr="00A47EC6" w:rsidRDefault="006F75D2" w:rsidP="00AB3D3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F75D2" w:rsidRPr="006F75D2" w14:paraId="45EB361D" w14:textId="77777777" w:rsidTr="009E0A07">
        <w:tc>
          <w:tcPr>
            <w:tcW w:w="1937" w:type="dxa"/>
          </w:tcPr>
          <w:p w14:paraId="2807E28B" w14:textId="77777777" w:rsidR="006F75D2" w:rsidRPr="00A47EC6" w:rsidRDefault="006F75D2" w:rsidP="00AB3D38">
            <w:pPr>
              <w:rPr>
                <w:rFonts w:ascii="Arial" w:hAnsi="Arial" w:cs="Arial"/>
                <w:b/>
                <w:bCs/>
              </w:rPr>
            </w:pPr>
          </w:p>
          <w:p w14:paraId="518AC497" w14:textId="77777777" w:rsidR="006F75D2" w:rsidRPr="00A47EC6" w:rsidRDefault="006F75D2" w:rsidP="00AB3D38">
            <w:pPr>
              <w:rPr>
                <w:rFonts w:ascii="Arial" w:hAnsi="Arial" w:cs="Arial"/>
                <w:b/>
                <w:bCs/>
              </w:rPr>
            </w:pPr>
            <w:r w:rsidRPr="00A47EC6">
              <w:rPr>
                <w:rFonts w:ascii="Arial" w:hAnsi="Arial" w:cs="Arial"/>
                <w:b/>
                <w:bCs/>
              </w:rPr>
              <w:t>Knowledge</w:t>
            </w:r>
          </w:p>
          <w:p w14:paraId="53A4A361" w14:textId="77777777" w:rsidR="006F75D2" w:rsidRPr="00A47EC6" w:rsidRDefault="006F75D2" w:rsidP="00AB3D38">
            <w:pPr>
              <w:rPr>
                <w:rFonts w:ascii="Arial" w:hAnsi="Arial" w:cs="Arial"/>
                <w:b/>
                <w:bCs/>
              </w:rPr>
            </w:pPr>
          </w:p>
          <w:p w14:paraId="6E1CA7DD" w14:textId="77777777" w:rsidR="006F75D2" w:rsidRPr="00A47EC6" w:rsidRDefault="006F75D2" w:rsidP="00AB3D38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726" w:type="dxa"/>
          </w:tcPr>
          <w:p w14:paraId="5C60AB24" w14:textId="77777777" w:rsidR="006F75D2" w:rsidRPr="008A16CC" w:rsidRDefault="006F75D2" w:rsidP="00AB3D38">
            <w:pPr>
              <w:rPr>
                <w:rFonts w:ascii="Arial" w:hAnsi="Arial" w:cs="Arial"/>
              </w:rPr>
            </w:pPr>
          </w:p>
          <w:p w14:paraId="0392669D" w14:textId="77777777" w:rsidR="006F75D2" w:rsidRPr="008A16CC" w:rsidRDefault="006F75D2" w:rsidP="00AB3D38">
            <w:pPr>
              <w:rPr>
                <w:rFonts w:ascii="Arial" w:hAnsi="Arial" w:cs="Arial"/>
              </w:rPr>
            </w:pPr>
            <w:r w:rsidRPr="008A16CC">
              <w:rPr>
                <w:rFonts w:ascii="Arial" w:hAnsi="Arial" w:cs="Arial"/>
              </w:rPr>
              <w:t>Knowledge of the principles and practice of Quality Assurance systems including school review, self</w:t>
            </w:r>
            <w:r w:rsidR="00D42C8B">
              <w:rPr>
                <w:rFonts w:ascii="Arial" w:hAnsi="Arial" w:cs="Arial"/>
              </w:rPr>
              <w:t>-</w:t>
            </w:r>
            <w:r w:rsidRPr="008A16CC">
              <w:rPr>
                <w:rFonts w:ascii="Arial" w:hAnsi="Arial" w:cs="Arial"/>
              </w:rPr>
              <w:t>evaluation and appraisal</w:t>
            </w:r>
          </w:p>
          <w:p w14:paraId="2277430B" w14:textId="77777777" w:rsidR="006F75D2" w:rsidRPr="008A16CC" w:rsidRDefault="006F75D2" w:rsidP="00AB3D38">
            <w:pPr>
              <w:rPr>
                <w:rFonts w:ascii="Arial" w:hAnsi="Arial" w:cs="Arial"/>
              </w:rPr>
            </w:pPr>
          </w:p>
        </w:tc>
        <w:tc>
          <w:tcPr>
            <w:tcW w:w="1842" w:type="dxa"/>
          </w:tcPr>
          <w:p w14:paraId="5453C4B4" w14:textId="77777777" w:rsidR="006F75D2" w:rsidRPr="008A16CC" w:rsidRDefault="006F75D2" w:rsidP="00B50304">
            <w:pPr>
              <w:jc w:val="center"/>
              <w:rPr>
                <w:rFonts w:ascii="Arial" w:hAnsi="Arial" w:cs="Arial"/>
              </w:rPr>
            </w:pPr>
          </w:p>
          <w:p w14:paraId="2CAE00B6" w14:textId="77777777" w:rsidR="006F75D2" w:rsidRPr="008A16CC" w:rsidRDefault="006F75D2" w:rsidP="00B50304">
            <w:pPr>
              <w:jc w:val="center"/>
              <w:rPr>
                <w:rFonts w:ascii="Arial" w:hAnsi="Arial" w:cs="Arial"/>
              </w:rPr>
            </w:pPr>
            <w:r w:rsidRPr="008A16CC">
              <w:rPr>
                <w:rFonts w:ascii="Arial" w:hAnsi="Arial" w:cs="Arial"/>
              </w:rPr>
              <w:t>E</w:t>
            </w:r>
          </w:p>
        </w:tc>
        <w:tc>
          <w:tcPr>
            <w:tcW w:w="1565" w:type="dxa"/>
          </w:tcPr>
          <w:p w14:paraId="2A5E1F5C" w14:textId="77777777" w:rsidR="006F75D2" w:rsidRPr="00B50304" w:rsidRDefault="006F75D2" w:rsidP="00AB3D3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77E5CCB5" w14:textId="77777777" w:rsidR="006F75D2" w:rsidRPr="00A47EC6" w:rsidRDefault="006F75D2" w:rsidP="00AB3D3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47EC6">
              <w:rPr>
                <w:rFonts w:ascii="Arial" w:hAnsi="Arial" w:cs="Arial"/>
                <w:sz w:val="18"/>
                <w:szCs w:val="18"/>
              </w:rPr>
              <w:t>Application Form/Selection process</w:t>
            </w:r>
          </w:p>
        </w:tc>
      </w:tr>
      <w:tr w:rsidR="006F75D2" w:rsidRPr="006F75D2" w14:paraId="2599B07A" w14:textId="77777777" w:rsidTr="009E0A07">
        <w:trPr>
          <w:trHeight w:val="1445"/>
        </w:trPr>
        <w:tc>
          <w:tcPr>
            <w:tcW w:w="1937" w:type="dxa"/>
          </w:tcPr>
          <w:p w14:paraId="6B87C1D6" w14:textId="77777777" w:rsidR="006F75D2" w:rsidRPr="00A47EC6" w:rsidRDefault="006F75D2" w:rsidP="00AB3D38">
            <w:pPr>
              <w:rPr>
                <w:rFonts w:ascii="Arial" w:hAnsi="Arial" w:cs="Arial"/>
                <w:b/>
                <w:bCs/>
              </w:rPr>
            </w:pPr>
          </w:p>
          <w:p w14:paraId="52241DA3" w14:textId="77777777" w:rsidR="006F75D2" w:rsidRPr="00A47EC6" w:rsidRDefault="006F75D2" w:rsidP="00AB3D38">
            <w:pPr>
              <w:rPr>
                <w:rFonts w:ascii="Arial" w:hAnsi="Arial" w:cs="Arial"/>
                <w:b/>
                <w:bCs/>
              </w:rPr>
            </w:pPr>
            <w:r w:rsidRPr="00A47EC6">
              <w:rPr>
                <w:rFonts w:ascii="Arial" w:hAnsi="Arial" w:cs="Arial"/>
                <w:b/>
                <w:bCs/>
              </w:rPr>
              <w:t>Work Circumstances</w:t>
            </w:r>
          </w:p>
          <w:p w14:paraId="4E91C976" w14:textId="77777777" w:rsidR="006F75D2" w:rsidRPr="00A47EC6" w:rsidRDefault="006F75D2" w:rsidP="00AB3D38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726" w:type="dxa"/>
          </w:tcPr>
          <w:p w14:paraId="49EA8623" w14:textId="77777777" w:rsidR="006F75D2" w:rsidRPr="008A16CC" w:rsidRDefault="006F75D2" w:rsidP="00AB3D38">
            <w:pPr>
              <w:rPr>
                <w:rFonts w:ascii="Arial" w:hAnsi="Arial" w:cs="Arial"/>
              </w:rPr>
            </w:pPr>
          </w:p>
          <w:p w14:paraId="4528D77D" w14:textId="77777777" w:rsidR="006F75D2" w:rsidRDefault="006F75D2" w:rsidP="00AB3D38">
            <w:pPr>
              <w:rPr>
                <w:rFonts w:ascii="Arial" w:hAnsi="Arial" w:cs="Arial"/>
              </w:rPr>
            </w:pPr>
            <w:r w:rsidRPr="008A16CC">
              <w:rPr>
                <w:rFonts w:ascii="Arial" w:hAnsi="Arial" w:cs="Arial"/>
              </w:rPr>
              <w:t xml:space="preserve">Requirement to work flexibly to meet the demands of the post including some evening and weekend work </w:t>
            </w:r>
          </w:p>
          <w:p w14:paraId="4ADFAA08" w14:textId="77777777" w:rsidR="00201382" w:rsidRDefault="00201382" w:rsidP="00AB3D38">
            <w:pPr>
              <w:rPr>
                <w:rFonts w:ascii="Arial" w:hAnsi="Arial" w:cs="Arial"/>
              </w:rPr>
            </w:pPr>
          </w:p>
          <w:p w14:paraId="018AC3A9" w14:textId="77777777" w:rsidR="00201382" w:rsidRPr="008A16CC" w:rsidRDefault="00201382" w:rsidP="00AB3D3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n enhanced DBS disclosure is required</w:t>
            </w:r>
          </w:p>
          <w:p w14:paraId="4380DA33" w14:textId="77777777" w:rsidR="006F75D2" w:rsidRPr="008A16CC" w:rsidRDefault="006F75D2" w:rsidP="008A16CC">
            <w:pPr>
              <w:rPr>
                <w:rFonts w:ascii="Arial" w:hAnsi="Arial" w:cs="Arial"/>
              </w:rPr>
            </w:pPr>
          </w:p>
        </w:tc>
        <w:tc>
          <w:tcPr>
            <w:tcW w:w="1842" w:type="dxa"/>
          </w:tcPr>
          <w:p w14:paraId="413FAC06" w14:textId="77777777" w:rsidR="006F75D2" w:rsidRPr="008A16CC" w:rsidRDefault="006F75D2" w:rsidP="00B50304">
            <w:pPr>
              <w:jc w:val="center"/>
              <w:rPr>
                <w:rFonts w:ascii="Arial" w:hAnsi="Arial" w:cs="Arial"/>
              </w:rPr>
            </w:pPr>
          </w:p>
          <w:p w14:paraId="42B72AC9" w14:textId="77777777" w:rsidR="006F75D2" w:rsidRPr="008A16CC" w:rsidRDefault="006F75D2" w:rsidP="00B50304">
            <w:pPr>
              <w:jc w:val="center"/>
              <w:rPr>
                <w:rFonts w:ascii="Arial" w:hAnsi="Arial" w:cs="Arial"/>
              </w:rPr>
            </w:pPr>
            <w:r w:rsidRPr="008A16CC">
              <w:rPr>
                <w:rFonts w:ascii="Arial" w:hAnsi="Arial" w:cs="Arial"/>
              </w:rPr>
              <w:t>E</w:t>
            </w:r>
          </w:p>
          <w:p w14:paraId="07F13B3D" w14:textId="77777777" w:rsidR="006F75D2" w:rsidRPr="008A16CC" w:rsidRDefault="006F75D2" w:rsidP="00B50304">
            <w:pPr>
              <w:jc w:val="center"/>
              <w:rPr>
                <w:rFonts w:ascii="Arial" w:hAnsi="Arial" w:cs="Arial"/>
              </w:rPr>
            </w:pPr>
          </w:p>
          <w:p w14:paraId="4C7A3AF2" w14:textId="77777777" w:rsidR="006F75D2" w:rsidRPr="008A16CC" w:rsidRDefault="006F75D2" w:rsidP="00B50304">
            <w:pPr>
              <w:jc w:val="center"/>
              <w:rPr>
                <w:rFonts w:ascii="Arial" w:hAnsi="Arial" w:cs="Arial"/>
              </w:rPr>
            </w:pPr>
          </w:p>
          <w:p w14:paraId="08344111" w14:textId="77777777" w:rsidR="006F75D2" w:rsidRPr="008A16CC" w:rsidRDefault="006F75D2" w:rsidP="00B50304">
            <w:pPr>
              <w:jc w:val="center"/>
              <w:rPr>
                <w:rFonts w:ascii="Arial" w:hAnsi="Arial" w:cs="Arial"/>
              </w:rPr>
            </w:pPr>
          </w:p>
          <w:p w14:paraId="57B0D2E9" w14:textId="77777777" w:rsidR="006F75D2" w:rsidRPr="008A16CC" w:rsidRDefault="006F75D2" w:rsidP="00B5030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565" w:type="dxa"/>
          </w:tcPr>
          <w:p w14:paraId="35981527" w14:textId="77777777" w:rsidR="006F75D2" w:rsidRPr="00B50304" w:rsidRDefault="006F75D2" w:rsidP="00AB3D38">
            <w:pPr>
              <w:jc w:val="center"/>
              <w:rPr>
                <w:rFonts w:ascii="Arial" w:hAnsi="Arial" w:cs="Arial"/>
              </w:rPr>
            </w:pPr>
          </w:p>
          <w:p w14:paraId="26705136" w14:textId="77777777" w:rsidR="00B50304" w:rsidRPr="00A47EC6" w:rsidRDefault="00B50304" w:rsidP="00B5030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47EC6">
              <w:rPr>
                <w:rFonts w:ascii="Arial" w:hAnsi="Arial" w:cs="Arial"/>
                <w:sz w:val="18"/>
                <w:szCs w:val="18"/>
              </w:rPr>
              <w:t>Selection process</w:t>
            </w:r>
          </w:p>
          <w:p w14:paraId="3DE84881" w14:textId="77777777" w:rsidR="006F75D2" w:rsidRPr="00A47EC6" w:rsidRDefault="006F75D2" w:rsidP="00AB3D3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13324612" w14:textId="77777777" w:rsidR="006F75D2" w:rsidRPr="00A47EC6" w:rsidRDefault="006F75D2" w:rsidP="00AB3D3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0AB6E5C7" w14:textId="77777777" w:rsidR="006F75D2" w:rsidRPr="00A47EC6" w:rsidRDefault="006F75D2" w:rsidP="00AB3D3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1414001B" w14:textId="77777777" w:rsidR="0079270D" w:rsidRPr="00A47EC6" w:rsidRDefault="0079270D" w:rsidP="0079270D">
      <w:pPr>
        <w:rPr>
          <w:rFonts w:ascii="Arial" w:hAnsi="Arial" w:cs="Arial"/>
        </w:rPr>
      </w:pPr>
    </w:p>
    <w:p w14:paraId="5E54BFBB" w14:textId="77777777" w:rsidR="000769A7" w:rsidRDefault="000769A7"/>
    <w:sectPr w:rsidR="000769A7" w:rsidSect="00DE7810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2127" w:right="1418" w:bottom="79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03AD781" w14:textId="77777777" w:rsidR="00813DA4" w:rsidRDefault="00813DA4" w:rsidP="00212B4E">
      <w:r>
        <w:separator/>
      </w:r>
    </w:p>
  </w:endnote>
  <w:endnote w:type="continuationSeparator" w:id="0">
    <w:p w14:paraId="74B14F06" w14:textId="77777777" w:rsidR="00813DA4" w:rsidRDefault="00813DA4" w:rsidP="00212B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87E3DF" w14:textId="77777777" w:rsidR="00DE7810" w:rsidRDefault="00DE781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090F9D" w14:textId="77777777" w:rsidR="00DE7810" w:rsidRDefault="00DE781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0D6189" w14:textId="77777777" w:rsidR="00DE7810" w:rsidRDefault="00DE781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B51D89" w14:textId="77777777" w:rsidR="00813DA4" w:rsidRDefault="00813DA4" w:rsidP="00212B4E">
      <w:r>
        <w:separator/>
      </w:r>
    </w:p>
  </w:footnote>
  <w:footnote w:type="continuationSeparator" w:id="0">
    <w:p w14:paraId="49E2C461" w14:textId="77777777" w:rsidR="00813DA4" w:rsidRDefault="00813DA4" w:rsidP="00212B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93CDCF" w14:textId="77777777" w:rsidR="00DE7810" w:rsidRDefault="00DE781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B2E1C9" w14:textId="6A24DAD2" w:rsidR="00212B4E" w:rsidRDefault="00F9621E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7728" behindDoc="0" locked="0" layoutInCell="1" allowOverlap="1" wp14:anchorId="3DA1D064" wp14:editId="7443DA91">
          <wp:simplePos x="0" y="0"/>
          <wp:positionH relativeFrom="column">
            <wp:posOffset>5362575</wp:posOffset>
          </wp:positionH>
          <wp:positionV relativeFrom="paragraph">
            <wp:posOffset>-191770</wp:posOffset>
          </wp:positionV>
          <wp:extent cx="801370" cy="914400"/>
          <wp:effectExtent l="0" t="0" r="0" b="0"/>
          <wp:wrapNone/>
          <wp:docPr id="1" name="Picture 1" descr="OldhamCouncil_greyscale_lo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OldhamCouncil_greyscale_lo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1370" cy="914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2D20FA" w14:textId="77777777" w:rsidR="00DE7810" w:rsidRDefault="00DE781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GzMDezAFLG5gYWhko6SsGpxcWZ+XkgBUa1AO1x1/AsAAAA"/>
  </w:docVars>
  <w:rsids>
    <w:rsidRoot w:val="0079270D"/>
    <w:rsid w:val="000769A7"/>
    <w:rsid w:val="00091B67"/>
    <w:rsid w:val="000B5092"/>
    <w:rsid w:val="00181B62"/>
    <w:rsid w:val="001B7FFD"/>
    <w:rsid w:val="00201382"/>
    <w:rsid w:val="00212B4E"/>
    <w:rsid w:val="00291B64"/>
    <w:rsid w:val="002F1EBF"/>
    <w:rsid w:val="0045555F"/>
    <w:rsid w:val="004B5683"/>
    <w:rsid w:val="004D1637"/>
    <w:rsid w:val="00525D83"/>
    <w:rsid w:val="00532171"/>
    <w:rsid w:val="00586EA4"/>
    <w:rsid w:val="00593FFF"/>
    <w:rsid w:val="005D5148"/>
    <w:rsid w:val="00663538"/>
    <w:rsid w:val="006F524C"/>
    <w:rsid w:val="006F75D2"/>
    <w:rsid w:val="0071152F"/>
    <w:rsid w:val="00716EBE"/>
    <w:rsid w:val="0077549B"/>
    <w:rsid w:val="0078316F"/>
    <w:rsid w:val="0079270D"/>
    <w:rsid w:val="007A764B"/>
    <w:rsid w:val="00813DA4"/>
    <w:rsid w:val="008162D8"/>
    <w:rsid w:val="00824F60"/>
    <w:rsid w:val="00853622"/>
    <w:rsid w:val="00891607"/>
    <w:rsid w:val="008A16CC"/>
    <w:rsid w:val="00945EC1"/>
    <w:rsid w:val="009C5FFA"/>
    <w:rsid w:val="009E0A07"/>
    <w:rsid w:val="00A71539"/>
    <w:rsid w:val="00AB3D38"/>
    <w:rsid w:val="00B0489F"/>
    <w:rsid w:val="00B057BD"/>
    <w:rsid w:val="00B50304"/>
    <w:rsid w:val="00BA3778"/>
    <w:rsid w:val="00BD59D6"/>
    <w:rsid w:val="00BF21E7"/>
    <w:rsid w:val="00C54E4A"/>
    <w:rsid w:val="00C643A2"/>
    <w:rsid w:val="00C84887"/>
    <w:rsid w:val="00C85BDD"/>
    <w:rsid w:val="00D15334"/>
    <w:rsid w:val="00D27AA4"/>
    <w:rsid w:val="00D31635"/>
    <w:rsid w:val="00D35D35"/>
    <w:rsid w:val="00D42C8B"/>
    <w:rsid w:val="00D459B2"/>
    <w:rsid w:val="00DB1E78"/>
    <w:rsid w:val="00DE3282"/>
    <w:rsid w:val="00DE7810"/>
    <w:rsid w:val="00DF7BA5"/>
    <w:rsid w:val="00E941F0"/>
    <w:rsid w:val="00E950F2"/>
    <w:rsid w:val="00EA46BB"/>
    <w:rsid w:val="00EC565B"/>
    <w:rsid w:val="00ED1972"/>
    <w:rsid w:val="00F134CF"/>
    <w:rsid w:val="00F8334D"/>
    <w:rsid w:val="00F913F6"/>
    <w:rsid w:val="00F9621E"/>
    <w:rsid w:val="00FA74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DE43013"/>
  <w15:chartTrackingRefBased/>
  <w15:docId w15:val="{F593401F-7A7F-447F-A8F6-329D7FD455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9270D"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79270D"/>
    <w:pPr>
      <w:tabs>
        <w:tab w:val="center" w:pos="4153"/>
        <w:tab w:val="right" w:pos="8306"/>
      </w:tabs>
    </w:pPr>
    <w:rPr>
      <w:rFonts w:ascii="Arial" w:hAnsi="Arial"/>
      <w:sz w:val="22"/>
      <w:szCs w:val="20"/>
    </w:rPr>
  </w:style>
  <w:style w:type="paragraph" w:styleId="BodyText3">
    <w:name w:val="Body Text 3"/>
    <w:basedOn w:val="Normal"/>
    <w:rsid w:val="0079270D"/>
    <w:pPr>
      <w:spacing w:after="120"/>
    </w:pPr>
    <w:rPr>
      <w:rFonts w:ascii="Arial" w:hAnsi="Arial"/>
      <w:sz w:val="16"/>
      <w:szCs w:val="16"/>
    </w:rPr>
  </w:style>
  <w:style w:type="paragraph" w:styleId="Footer">
    <w:name w:val="footer"/>
    <w:basedOn w:val="Normal"/>
    <w:link w:val="FooterChar"/>
    <w:rsid w:val="00212B4E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rsid w:val="00212B4E"/>
    <w:rPr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 /><Relationship Id="rId13" Type="http://schemas.openxmlformats.org/officeDocument/2006/relationships/theme" Target="theme/theme1.xml" /><Relationship Id="rId3" Type="http://schemas.openxmlformats.org/officeDocument/2006/relationships/webSettings" Target="webSettings.xml" /><Relationship Id="rId7" Type="http://schemas.openxmlformats.org/officeDocument/2006/relationships/header" Target="header2.xml" /><Relationship Id="rId12" Type="http://schemas.openxmlformats.org/officeDocument/2006/relationships/fontTable" Target="fontTable.xml" /><Relationship Id="rId2" Type="http://schemas.openxmlformats.org/officeDocument/2006/relationships/settings" Target="settings.xml" /><Relationship Id="rId1" Type="http://schemas.openxmlformats.org/officeDocument/2006/relationships/styles" Target="styles.xml" /><Relationship Id="rId6" Type="http://schemas.openxmlformats.org/officeDocument/2006/relationships/header" Target="header1.xml" /><Relationship Id="rId11" Type="http://schemas.openxmlformats.org/officeDocument/2006/relationships/footer" Target="footer3.xml" /><Relationship Id="rId5" Type="http://schemas.openxmlformats.org/officeDocument/2006/relationships/endnotes" Target="endnotes.xml" /><Relationship Id="rId10" Type="http://schemas.openxmlformats.org/officeDocument/2006/relationships/header" Target="header3.xml" /><Relationship Id="rId4" Type="http://schemas.openxmlformats.org/officeDocument/2006/relationships/footnotes" Target="footnotes.xml" /><Relationship Id="rId9" Type="http://schemas.openxmlformats.org/officeDocument/2006/relationships/footer" Target="footer2.xml" /> 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95</Words>
  <Characters>3425</Characters>
  <Application>Microsoft Office Word</Application>
  <DocSecurity>4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Xxx Primary School</vt:lpstr>
    </vt:vector>
  </TitlesOfParts>
  <Company>OMBC</Company>
  <LinksUpToDate>false</LinksUpToDate>
  <CharactersWithSpaces>3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Xxx Primary School</dc:title>
  <dc:subject/>
  <dc:creator>socas04</dc:creator>
  <cp:keywords/>
  <cp:lastModifiedBy>Ian Robinson (HR)</cp:lastModifiedBy>
  <cp:revision>2</cp:revision>
  <cp:lastPrinted>2020-01-28T12:36:00Z</cp:lastPrinted>
  <dcterms:created xsi:type="dcterms:W3CDTF">2026-01-05T14:09:00Z</dcterms:created>
  <dcterms:modified xsi:type="dcterms:W3CDTF">2026-01-05T14:09:00Z</dcterms:modified>
</cp:coreProperties>
</file>